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D0372" w14:textId="4252EEBE" w:rsidR="00B03032" w:rsidRDefault="00DA756F" w:rsidP="00B03032">
      <w:pPr>
        <w:pStyle w:val="Titel"/>
      </w:pPr>
      <w:r>
        <w:t xml:space="preserve">Recreational cod catch estimation </w:t>
      </w:r>
      <w:r w:rsidR="00B03032">
        <w:t>R-Script</w:t>
      </w:r>
    </w:p>
    <w:p w14:paraId="4EAA3502" w14:textId="77777777" w:rsidR="00B03032" w:rsidRDefault="00B03032" w:rsidP="00B03032">
      <w:pPr>
        <w:pStyle w:val="berschrift1"/>
      </w:pPr>
      <w:bookmarkStart w:id="0" w:name="introduction"/>
      <w:r>
        <w:t>Introduction</w:t>
      </w:r>
      <w:bookmarkEnd w:id="0"/>
    </w:p>
    <w:p w14:paraId="72C06CA8" w14:textId="7BB0C6A0" w:rsidR="00B03032" w:rsidRDefault="00B03032" w:rsidP="00B03032">
      <w:pPr>
        <w:pStyle w:val="FirstParagraph"/>
      </w:pPr>
      <w:r>
        <w:t xml:space="preserve">This is the main </w:t>
      </w:r>
      <w:r w:rsidR="000B35B3">
        <w:t>R-</w:t>
      </w:r>
      <w:r>
        <w:t xml:space="preserve">script </w:t>
      </w:r>
      <w:r w:rsidR="00DA756F">
        <w:t>to compute the German recreational cod removals (harvest + dead releases) in the Baltic Sea as input data</w:t>
      </w:r>
      <w:r w:rsidR="000B35B3">
        <w:t xml:space="preserve"> </w:t>
      </w:r>
      <w:r>
        <w:t xml:space="preserve">for the </w:t>
      </w:r>
      <w:r w:rsidR="00DA756F">
        <w:t xml:space="preserve">western Baltic cod stock </w:t>
      </w:r>
      <w:r>
        <w:t xml:space="preserve">assessment. </w:t>
      </w:r>
      <w:r w:rsidR="000B35B3">
        <w:t>The script utilizes data from two data sources: (1) effort data from an off-site population-wide telephone-diary survey and (2) catch data from an annual on-site intercept survey</w:t>
      </w:r>
      <w:r>
        <w:t>.</w:t>
      </w:r>
    </w:p>
    <w:p w14:paraId="5B156E8D" w14:textId="5865370E" w:rsidR="00B03032" w:rsidRDefault="007D5EBC" w:rsidP="00B03032">
      <w:pPr>
        <w:pStyle w:val="Textkrper"/>
      </w:pPr>
      <w:r>
        <w:t>O</w:t>
      </w:r>
      <w:r w:rsidR="00B03032">
        <w:t>n-site data are used to calculate CPUE values of the angler</w:t>
      </w:r>
      <w:r>
        <w:t>s</w:t>
      </w:r>
      <w:r w:rsidR="00B03032">
        <w:t xml:space="preserve"> </w:t>
      </w:r>
      <w:r>
        <w:t>for</w:t>
      </w:r>
      <w:r w:rsidR="00B03032">
        <w:t xml:space="preserve"> different strata (</w:t>
      </w:r>
      <w:proofErr w:type="spellStart"/>
      <w:r w:rsidR="00B03032">
        <w:t>federal_state</w:t>
      </w:r>
      <w:proofErr w:type="spellEnd"/>
      <w:r w:rsidR="00B03032">
        <w:t xml:space="preserve">, SD, year, </w:t>
      </w:r>
      <w:proofErr w:type="spellStart"/>
      <w:r w:rsidR="00B03032">
        <w:t>half_year</w:t>
      </w:r>
      <w:proofErr w:type="spellEnd"/>
      <w:r w:rsidR="00B03032">
        <w:t xml:space="preserve">, survey_category). </w:t>
      </w:r>
      <w:r w:rsidR="0070346C">
        <w:t>Off-site data are used to calculate fishing effort for different strata (</w:t>
      </w:r>
      <w:proofErr w:type="spellStart"/>
      <w:r w:rsidR="0070346C">
        <w:t>federal_state</w:t>
      </w:r>
      <w:proofErr w:type="spellEnd"/>
      <w:r w:rsidR="0070346C">
        <w:t xml:space="preserve">, </w:t>
      </w:r>
      <w:proofErr w:type="spellStart"/>
      <w:r w:rsidR="0070346C">
        <w:t>half_year</w:t>
      </w:r>
      <w:proofErr w:type="spellEnd"/>
      <w:r w:rsidR="0070346C">
        <w:t xml:space="preserve">, </w:t>
      </w:r>
      <w:proofErr w:type="spellStart"/>
      <w:r w:rsidR="0070346C">
        <w:t>survey_category</w:t>
      </w:r>
      <w:proofErr w:type="spellEnd"/>
      <w:r w:rsidR="0070346C">
        <w:t xml:space="preserve">). </w:t>
      </w:r>
      <w:r>
        <w:t>C</w:t>
      </w:r>
      <w:r w:rsidR="00B03032">
        <w:t xml:space="preserve">atch in numbers (CANUM) is calculated by </w:t>
      </w:r>
      <w:r>
        <w:t>multiplying</w:t>
      </w:r>
      <w:r w:rsidR="00B03032">
        <w:t xml:space="preserve"> the CPUE values with the fishing effort</w:t>
      </w:r>
      <w:r>
        <w:t xml:space="preserve">(total fishing </w:t>
      </w:r>
      <w:r w:rsidR="00B03032">
        <w:t>days</w:t>
      </w:r>
      <w:r w:rsidR="0070346C">
        <w:t>).</w:t>
      </w:r>
      <w:r w:rsidR="00B03032">
        <w:t xml:space="preserve"> CANUM is then divided into </w:t>
      </w:r>
      <w:r w:rsidR="00A75FFD">
        <w:t xml:space="preserve">individual </w:t>
      </w:r>
      <w:r w:rsidR="00B03032">
        <w:t>length</w:t>
      </w:r>
      <w:r w:rsidR="00A75FFD">
        <w:t xml:space="preserve"> classes based on </w:t>
      </w:r>
      <w:r w:rsidR="00B03032">
        <w:t xml:space="preserve"> the</w:t>
      </w:r>
      <w:r w:rsidR="00A75FFD">
        <w:t xml:space="preserve"> recreational </w:t>
      </w:r>
      <w:r w:rsidR="00B03032">
        <w:t xml:space="preserve">length distribution from </w:t>
      </w:r>
      <w:r w:rsidR="00793D87">
        <w:t>onboard</w:t>
      </w:r>
      <w:r w:rsidR="00B03032">
        <w:t xml:space="preserve"> length sampl</w:t>
      </w:r>
      <w:r w:rsidR="00793D87">
        <w:t>es</w:t>
      </w:r>
      <w:r w:rsidR="00B03032">
        <w:t>. With a length-weight relationship</w:t>
      </w:r>
      <w:r w:rsidR="002876A2">
        <w:t xml:space="preserve"> from commercial catch sampling CANUM</w:t>
      </w:r>
      <w:r w:rsidR="00A24900">
        <w:t xml:space="preserve"> </w:t>
      </w:r>
      <w:r w:rsidR="00B03032">
        <w:t>is transferred to</w:t>
      </w:r>
      <w:r w:rsidR="002876A2">
        <w:t xml:space="preserve"> catch in</w:t>
      </w:r>
      <w:r w:rsidR="00B03032">
        <w:t xml:space="preserve"> tons (CATON) and then transferred to the final CATON </w:t>
      </w:r>
      <w:r w:rsidR="002876A2">
        <w:t xml:space="preserve">(catch in tons </w:t>
      </w:r>
      <w:r w:rsidR="00B03032">
        <w:t>at length and age</w:t>
      </w:r>
      <w:r w:rsidR="002876A2">
        <w:t>)</w:t>
      </w:r>
      <w:r w:rsidR="00B03032">
        <w:t>.</w:t>
      </w:r>
    </w:p>
    <w:p w14:paraId="603F0B6F" w14:textId="77777777" w:rsidR="00B03032" w:rsidRDefault="00B03032" w:rsidP="00B03032">
      <w:pPr>
        <w:pStyle w:val="Textkrper"/>
      </w:pPr>
      <w:r>
        <w:t>At the end of the script is an overview sections of the results. Here you can see the results in different resolutions.</w:t>
      </w:r>
    </w:p>
    <w:p w14:paraId="6DA696F6" w14:textId="77777777" w:rsidR="00B03032" w:rsidRDefault="00B03032" w:rsidP="00B03032">
      <w:pPr>
        <w:pStyle w:val="SourceCode"/>
      </w:pPr>
      <w:r>
        <w:rPr>
          <w:rStyle w:val="CommentTok"/>
        </w:rPr>
        <w:t>#data work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brary("ply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brary("Rmisc")</w:t>
      </w:r>
      <w:r>
        <w:br/>
      </w:r>
      <w:r>
        <w:br/>
      </w:r>
      <w:r>
        <w:rPr>
          <w:rStyle w:val="CommentTok"/>
        </w:rPr>
        <w:t>#plo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brary("cowplot")</w:t>
      </w:r>
      <w:r>
        <w:br/>
      </w:r>
      <w:r>
        <w:rPr>
          <w:rStyle w:val="CommentTok"/>
        </w:rPr>
        <w:t>#library("ggpubr")</w:t>
      </w:r>
    </w:p>
    <w:p w14:paraId="2AFA3BF4" w14:textId="3DFDF45F" w:rsidR="00B03032" w:rsidRDefault="00C5230B" w:rsidP="00B03032">
      <w:pPr>
        <w:pStyle w:val="berschrift1"/>
      </w:pPr>
      <w:bookmarkStart w:id="1" w:name="load-the-needed-data"/>
      <w:r>
        <w:t>Importing</w:t>
      </w:r>
      <w:r w:rsidR="00B03032">
        <w:t xml:space="preserve"> data</w:t>
      </w:r>
      <w:bookmarkEnd w:id="1"/>
    </w:p>
    <w:p w14:paraId="5CDAB85C" w14:textId="451A70F6" w:rsidR="00B03032" w:rsidRDefault="00C5230B" w:rsidP="00B03032">
      <w:pPr>
        <w:pStyle w:val="FirstParagraph"/>
      </w:pPr>
      <w:r>
        <w:t xml:space="preserve">Before the national recreational catch data can be imported, </w:t>
      </w:r>
      <w:r w:rsidR="006A12B2">
        <w:t>a</w:t>
      </w:r>
      <w:r w:rsidR="00B03032">
        <w:t xml:space="preserve"> copy </w:t>
      </w:r>
      <w:r w:rsidR="006A12B2">
        <w:t xml:space="preserve">is made </w:t>
      </w:r>
      <w:r>
        <w:t xml:space="preserve">of </w:t>
      </w:r>
      <w:r w:rsidR="00B03032">
        <w:t>the "_original" data frames</w:t>
      </w:r>
      <w:r>
        <w:t>.</w:t>
      </w:r>
      <w:r w:rsidR="00B03032">
        <w:t xml:space="preserve"> This data frames are generated in the “get_the_data” script and include all necessary data, they should be saved in the working environment</w:t>
      </w:r>
      <w:r w:rsidR="00A53048">
        <w:t>.</w:t>
      </w:r>
    </w:p>
    <w:p w14:paraId="4DDF8E84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onsite_ohneNullbepro_original</w:t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>dat_length_original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>fishing_days &lt;-</w:t>
      </w:r>
      <w:r>
        <w:rPr>
          <w:rStyle w:val="StringTok"/>
        </w:rPr>
        <w:t xml:space="preserve"> </w:t>
      </w:r>
      <w:r>
        <w:rPr>
          <w:rStyle w:val="NormalTok"/>
        </w:rPr>
        <w:t>fishing_days_original</w:t>
      </w:r>
      <w:r>
        <w:br/>
      </w:r>
      <w:r>
        <w:br/>
      </w:r>
      <w:r>
        <w:rPr>
          <w:rStyle w:val="NormalTok"/>
        </w:rPr>
        <w:t>mass_coefficient &lt;-</w:t>
      </w:r>
      <w:r>
        <w:rPr>
          <w:rStyle w:val="StringTok"/>
        </w:rPr>
        <w:t xml:space="preserve"> </w:t>
      </w:r>
      <w:r>
        <w:rPr>
          <w:rStyle w:val="NormalTok"/>
        </w:rPr>
        <w:t>mass_coefficient_own_original</w:t>
      </w:r>
      <w:r>
        <w:br/>
      </w:r>
      <w:r>
        <w:br/>
      </w: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NormalTok"/>
        </w:rPr>
        <w:t>SnglIOR_original</w:t>
      </w:r>
      <w:r>
        <w:br/>
      </w:r>
      <w:r>
        <w:br/>
      </w:r>
      <w:r>
        <w:rPr>
          <w:rStyle w:val="NormalTok"/>
        </w:rPr>
        <w:t>all_strata &lt;-</w:t>
      </w:r>
      <w:r>
        <w:rPr>
          <w:rStyle w:val="StringTok"/>
        </w:rPr>
        <w:t xml:space="preserve"> </w:t>
      </w:r>
      <w:r>
        <w:rPr>
          <w:rStyle w:val="NormalTok"/>
        </w:rPr>
        <w:t>all_strata_original</w:t>
      </w:r>
    </w:p>
    <w:p w14:paraId="146B49C7" w14:textId="77777777" w:rsidR="00B03032" w:rsidRDefault="00B03032" w:rsidP="00B03032">
      <w:pPr>
        <w:pStyle w:val="berschrift1"/>
      </w:pPr>
      <w:bookmarkStart w:id="2" w:name="cpue"/>
      <w:r>
        <w:t>CPUE</w:t>
      </w:r>
      <w:bookmarkEnd w:id="2"/>
    </w:p>
    <w:p w14:paraId="72FA1960" w14:textId="4B26E2FB" w:rsidR="00B03032" w:rsidRDefault="00AA409C" w:rsidP="00B03032">
      <w:pPr>
        <w:pStyle w:val="FirstParagraph"/>
      </w:pPr>
      <w:r>
        <w:t xml:space="preserve">In a </w:t>
      </w:r>
      <w:r w:rsidR="00B03032">
        <w:t xml:space="preserve"> first step  CPUE values </w:t>
      </w:r>
      <w:r>
        <w:t>are calculated for</w:t>
      </w:r>
      <w:r w:rsidR="00B03032">
        <w:t xml:space="preserve"> the different strata for retained and released cod from the on-site </w:t>
      </w:r>
      <w:r w:rsidR="006A12B2">
        <w:t xml:space="preserve">data </w:t>
      </w:r>
      <w:r w:rsidR="00B03032">
        <w:t>(</w:t>
      </w:r>
      <w:proofErr w:type="spellStart"/>
      <w:r w:rsidR="00B03032">
        <w:t>dat</w:t>
      </w:r>
      <w:proofErr w:type="spellEnd"/>
      <w:r w:rsidR="00B03032">
        <w:t xml:space="preserve"> data frame).</w:t>
      </w:r>
    </w:p>
    <w:p w14:paraId="7FAC8004" w14:textId="6B1E087B" w:rsidR="00B03032" w:rsidRDefault="00B03032" w:rsidP="00B03032">
      <w:pPr>
        <w:pStyle w:val="Textkrper"/>
      </w:pPr>
      <w:r>
        <w:t>In the dat data frame every angler is one row (Unit effort = on fishing day)</w:t>
      </w:r>
      <w:r w:rsidR="0046166A">
        <w:t xml:space="preserve">. The mean CPUE is calculated for all anglers </w:t>
      </w:r>
      <w:r>
        <w:t xml:space="preserve">in a </w:t>
      </w:r>
      <w:r w:rsidRPr="00B75A58">
        <w:t>stratum</w:t>
      </w:r>
      <w:r>
        <w:t xml:space="preserve"> </w:t>
      </w:r>
      <w:r w:rsidR="0046166A">
        <w:t>summing the number of retained and released cod and dividing by the total numbers of anglers</w:t>
      </w:r>
      <w:r w:rsidR="006A12B2">
        <w:t xml:space="preserve"> respectively</w:t>
      </w:r>
      <w:r w:rsidR="0046166A">
        <w:t>.</w:t>
      </w:r>
    </w:p>
    <w:p w14:paraId="17B81B4F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d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survey_categor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angsampl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.r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ain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.re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leas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an.CPU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tain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an.CPUE.re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leased))</w:t>
      </w:r>
    </w:p>
    <w:p w14:paraId="0CFC50F0" w14:textId="7A384DBE" w:rsidR="00B03032" w:rsidRDefault="00B03032" w:rsidP="00B03032">
      <w:pPr>
        <w:pStyle w:val="FirstParagraph"/>
      </w:pPr>
      <w:r>
        <w:t xml:space="preserve">Here an overview table </w:t>
      </w:r>
      <w:r w:rsidR="00BF0537">
        <w:t>of</w:t>
      </w:r>
      <w:r>
        <w:t xml:space="preserve"> the CPUE´s per strata is created.</w:t>
      </w:r>
    </w:p>
    <w:p w14:paraId="46B9B33F" w14:textId="77777777" w:rsidR="00B03032" w:rsidRDefault="00B03032" w:rsidP="00B03032">
      <w:pPr>
        <w:pStyle w:val="SourceCode"/>
      </w:pPr>
      <w:r>
        <w:rPr>
          <w:rStyle w:val="NormalTok"/>
        </w:rPr>
        <w:t>dat.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survey_category, n.angsamples, n.ret, n.rel,</w:t>
      </w:r>
      <w:r>
        <w:br/>
      </w:r>
      <w:r>
        <w:rPr>
          <w:rStyle w:val="NormalTok"/>
        </w:rPr>
        <w:t xml:space="preserve">           mean.CPUE, mean.CPUE.re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</w:p>
    <w:p w14:paraId="5D1E4A3B" w14:textId="77777777" w:rsidR="00B03032" w:rsidRDefault="00B03032" w:rsidP="00B03032">
      <w:pPr>
        <w:pStyle w:val="berschrift1"/>
      </w:pPr>
      <w:bookmarkStart w:id="3" w:name="catch-in-numbers"/>
      <w:r>
        <w:t>Catch in numbers</w:t>
      </w:r>
      <w:bookmarkEnd w:id="3"/>
    </w:p>
    <w:p w14:paraId="6E12AB2C" w14:textId="10FE7C00" w:rsidR="00B03032" w:rsidRDefault="00B03032" w:rsidP="00B03032">
      <w:pPr>
        <w:pStyle w:val="FirstParagraph"/>
      </w:pPr>
      <w:r>
        <w:t xml:space="preserve">The next step  is to calculate catch in numbers. Therefore, CPUE values </w:t>
      </w:r>
      <w:r w:rsidR="00C738E1">
        <w:t xml:space="preserve">are </w:t>
      </w:r>
      <w:r w:rsidR="007057BC">
        <w:t>multiplied</w:t>
      </w:r>
      <w:r>
        <w:t xml:space="preserve"> with the effort (fishing days) p</w:t>
      </w:r>
      <w:r w:rsidR="00C738E1">
        <w:t>er</w:t>
      </w:r>
      <w:r>
        <w:t xml:space="preserve"> strata.</w:t>
      </w:r>
    </w:p>
    <w:p w14:paraId="5D3DACD8" w14:textId="77777777" w:rsidR="00B03032" w:rsidRDefault="00B03032" w:rsidP="00B03032">
      <w:pPr>
        <w:pStyle w:val="berschrift3"/>
      </w:pPr>
      <w:bookmarkStart w:id="4" w:name="ratio-between-sd22-and-sd24"/>
      <w:r>
        <w:t>Ratio between SD22 and SD24</w:t>
      </w:r>
      <w:bookmarkEnd w:id="4"/>
    </w:p>
    <w:p w14:paraId="221CD009" w14:textId="3BA2A9FA" w:rsidR="00B03032" w:rsidRDefault="00B03032" w:rsidP="00B03032">
      <w:pPr>
        <w:pStyle w:val="FirstParagraph"/>
      </w:pPr>
      <w:r>
        <w:t xml:space="preserve">In contrast to the CPUEs, effort is not </w:t>
      </w:r>
      <w:r w:rsidR="009C2718">
        <w:t>available per subdivision but for federal states</w:t>
      </w:r>
      <w:r>
        <w:t xml:space="preserve">. </w:t>
      </w:r>
      <w:r w:rsidR="009C2718">
        <w:t xml:space="preserve">In one federal state (Schleswig-Holstein, SH) </w:t>
      </w:r>
      <w:r w:rsidR="00453B73">
        <w:t>subdivision and federal state overlap in another state (Mecklenburg Western Pomerania. MV) the coastline spans two subdivisions and therefore effort needs to be recalculated. Therefore, e</w:t>
      </w:r>
      <w:r w:rsidR="009C2718">
        <w:t>ffort is</w:t>
      </w:r>
      <w:r>
        <w:t xml:space="preserve"> split </w:t>
      </w:r>
      <w:r w:rsidR="00482E95">
        <w:t>between</w:t>
      </w:r>
      <w:r>
        <w:t xml:space="preserve"> the MV strata in SD 22 and 24. Here we calculate the ratio between </w:t>
      </w:r>
      <w:r w:rsidR="00482E95">
        <w:t xml:space="preserve">encountered </w:t>
      </w:r>
      <w:r>
        <w:t>angler</w:t>
      </w:r>
      <w:r w:rsidR="00482E95">
        <w:t>s during</w:t>
      </w:r>
      <w:r>
        <w:t xml:space="preserve"> the on-site survey in SD22 to </w:t>
      </w:r>
      <w:r>
        <w:lastRenderedPageBreak/>
        <w:t>SD24. In SH the ratio is always 1 (only SD 22)</w:t>
      </w:r>
      <w:r w:rsidR="00482E95">
        <w:t xml:space="preserve">. In </w:t>
      </w:r>
      <w:r>
        <w:t xml:space="preserve"> MV the ratio </w:t>
      </w:r>
      <w:r w:rsidR="00482E95">
        <w:t xml:space="preserve">for the two subdivisions is used to </w:t>
      </w:r>
      <w:r>
        <w:t>split the effort.</w:t>
      </w:r>
    </w:p>
    <w:p w14:paraId="46659C85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year, half_year, survey_categor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ang.f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ID)) 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survey_categor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ang.SD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D))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D.ratio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.ang.SD</w:t>
      </w:r>
      <w:r>
        <w:rPr>
          <w:rStyle w:val="OperatorTok"/>
        </w:rPr>
        <w:t>/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.ang.fs</w:t>
      </w:r>
    </w:p>
    <w:p w14:paraId="43327D72" w14:textId="6A5FB4FC" w:rsidR="00B03032" w:rsidRDefault="0099176C" w:rsidP="00B03032">
      <w:pPr>
        <w:pStyle w:val="berschrift3"/>
      </w:pPr>
      <w:bookmarkStart w:id="5" w:name="Xd553144164ba428f4e55126e5b89d5ff61a945c"/>
      <w:r>
        <w:t>Combining data</w:t>
      </w:r>
      <w:r w:rsidR="00B03032">
        <w:t xml:space="preserve"> frames.</w:t>
      </w:r>
      <w:bookmarkEnd w:id="5"/>
    </w:p>
    <w:p w14:paraId="0303642C" w14:textId="77A7C42C" w:rsidR="00B03032" w:rsidRDefault="00D05D25" w:rsidP="00B03032">
      <w:pPr>
        <w:pStyle w:val="FirstParagraph"/>
      </w:pPr>
      <w:r>
        <w:t xml:space="preserve">In order to combine data frames </w:t>
      </w:r>
      <w:r w:rsidR="00566E16">
        <w:t>the</w:t>
      </w:r>
      <w:r>
        <w:t xml:space="preserve"> </w:t>
      </w:r>
      <w:r w:rsidR="00B03032">
        <w:t xml:space="preserve"> CPUE</w:t>
      </w:r>
      <w:r>
        <w:t xml:space="preserve"> data tables</w:t>
      </w:r>
      <w:r w:rsidR="00B03032">
        <w:t xml:space="preserve"> (</w:t>
      </w:r>
      <w:proofErr w:type="spellStart"/>
      <w:r w:rsidR="00B03032">
        <w:t>dat</w:t>
      </w:r>
      <w:proofErr w:type="spellEnd"/>
      <w:r w:rsidR="00B03032">
        <w:t xml:space="preserve"> data frame) </w:t>
      </w:r>
      <w:r w:rsidR="00566E16">
        <w:t xml:space="preserve">are joined </w:t>
      </w:r>
      <w:r w:rsidR="00B03032">
        <w:t xml:space="preserve">with the effort </w:t>
      </w:r>
      <w:r>
        <w:t xml:space="preserve">data </w:t>
      </w:r>
      <w:r w:rsidR="00B03032">
        <w:t>(</w:t>
      </w:r>
      <w:proofErr w:type="spellStart"/>
      <w:r w:rsidR="00B03032">
        <w:t>fishing_days</w:t>
      </w:r>
      <w:proofErr w:type="spellEnd"/>
      <w:r w:rsidR="00B03032">
        <w:t xml:space="preserve"> data frame). The data frames should be joined over “survey_category”, “federal_state”, “year” and “half_year”.</w:t>
      </w:r>
    </w:p>
    <w:p w14:paraId="342692B9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, </w:t>
      </w:r>
      <w:r>
        <w:rPr>
          <w:rStyle w:val="DataTypeTok"/>
        </w:rPr>
        <w:t>y =</w:t>
      </w:r>
      <w:r>
        <w:rPr>
          <w:rStyle w:val="NormalTok"/>
        </w:rPr>
        <w:t xml:space="preserve"> fishing_days)</w:t>
      </w:r>
    </w:p>
    <w:p w14:paraId="46D79987" w14:textId="77777777" w:rsidR="00B03032" w:rsidRDefault="00B03032" w:rsidP="00B03032">
      <w:pPr>
        <w:pStyle w:val="SourceCode"/>
      </w:pPr>
      <w:r>
        <w:rPr>
          <w:rStyle w:val="VerbatimChar"/>
        </w:rPr>
        <w:t>## Joining, by = c("year", "survey_category", "federal_state", "half_year")</w:t>
      </w:r>
    </w:p>
    <w:p w14:paraId="5829A41D" w14:textId="6218773D" w:rsidR="00B03032" w:rsidRDefault="00B03032" w:rsidP="00B03032">
      <w:pPr>
        <w:pStyle w:val="berschrift3"/>
      </w:pPr>
      <w:bookmarkStart w:id="6" w:name="calculate-the-catch-and-released-numbers"/>
      <w:r>
        <w:t>Catch and release numbers</w:t>
      </w:r>
      <w:bookmarkEnd w:id="6"/>
    </w:p>
    <w:p w14:paraId="5089BEBB" w14:textId="3CCB54BC" w:rsidR="00B03032" w:rsidRDefault="00B03032" w:rsidP="00B03032">
      <w:pPr>
        <w:pStyle w:val="FirstParagraph"/>
      </w:pPr>
      <w:r>
        <w:t xml:space="preserve">With the CPUE´s, the effort and the </w:t>
      </w:r>
      <w:r w:rsidR="00C6452C">
        <w:t xml:space="preserve">effort </w:t>
      </w:r>
      <w:r>
        <w:t>ratio split  in SD</w:t>
      </w:r>
      <w:r w:rsidR="00C6452C">
        <w:t>`s</w:t>
      </w:r>
      <w:r>
        <w:t xml:space="preserve"> in on data frame, the number</w:t>
      </w:r>
      <w:r w:rsidR="00C6452C">
        <w:t>s</w:t>
      </w:r>
      <w:r>
        <w:t xml:space="preserve"> of retained (n.retained) and released (</w:t>
      </w:r>
      <w:proofErr w:type="spellStart"/>
      <w:r>
        <w:t>n.released</w:t>
      </w:r>
      <w:proofErr w:type="spellEnd"/>
      <w:r>
        <w:t>) cod per strata</w:t>
      </w:r>
      <w:r w:rsidR="00C6452C">
        <w:t xml:space="preserve"> are calculated</w:t>
      </w:r>
      <w:r>
        <w:t xml:space="preserve">. </w:t>
      </w:r>
      <w:r w:rsidR="001F5FFE">
        <w:t xml:space="preserve">From </w:t>
      </w:r>
      <w:r>
        <w:t xml:space="preserve">the </w:t>
      </w:r>
      <w:r w:rsidR="001F5FFE">
        <w:t xml:space="preserve">off-site </w:t>
      </w:r>
      <w:r>
        <w:t xml:space="preserve">telephone survey in 2015, we have upper and lower values of </w:t>
      </w:r>
      <w:r w:rsidR="001F5FFE">
        <w:t>average</w:t>
      </w:r>
      <w:r w:rsidR="0055124D">
        <w:t xml:space="preserve"> </w:t>
      </w:r>
      <w:r>
        <w:t>fishing effort</w:t>
      </w:r>
      <w:r w:rsidR="001F5FFE">
        <w:t xml:space="preserve"> per angler</w:t>
      </w:r>
      <w:r>
        <w:t xml:space="preserve">, </w:t>
      </w:r>
      <w:r w:rsidR="001F5FFE">
        <w:t>which are used to</w:t>
      </w:r>
      <w:r>
        <w:t xml:space="preserve"> calculate upper and lower </w:t>
      </w:r>
      <w:r w:rsidR="0055124D">
        <w:t>total fishing days</w:t>
      </w:r>
      <w:r>
        <w:t xml:space="preserve">. In the end </w:t>
      </w:r>
      <w:r w:rsidR="00ED52B4">
        <w:t xml:space="preserve">the attributes are </w:t>
      </w:r>
      <w:r w:rsidRPr="00B75A58">
        <w:rPr>
          <w:lang w:val="en-GB"/>
        </w:rPr>
        <w:t>sum</w:t>
      </w:r>
      <w:r w:rsidR="00ED52B4">
        <w:t xml:space="preserve">ed </w:t>
      </w:r>
      <w:r>
        <w:t xml:space="preserve">, </w:t>
      </w:r>
      <w:r w:rsidR="00ED52B4">
        <w:t>whereby</w:t>
      </w:r>
      <w:r>
        <w:t xml:space="preserve"> every row represents on strata and not an individual angler.</w:t>
      </w:r>
    </w:p>
    <w:p w14:paraId="4F66EFBD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, </w:t>
      </w:r>
      <w:r>
        <w:rPr>
          <w:rStyle w:val="DataTypeTok"/>
        </w:rPr>
        <w:t>n.retained =</w:t>
      </w:r>
      <w:r>
        <w:rPr>
          <w:rStyle w:val="NormalTok"/>
        </w:rPr>
        <w:t xml:space="preserve"> mean.CPU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tained_lower =</w:t>
      </w:r>
      <w:r>
        <w:rPr>
          <w:rStyle w:val="NormalTok"/>
        </w:rPr>
        <w:t xml:space="preserve"> mean.CPU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lowe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tained_upper =</w:t>
      </w:r>
      <w:r>
        <w:rPr>
          <w:rStyle w:val="NormalTok"/>
        </w:rPr>
        <w:t xml:space="preserve"> mean.CPU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upper)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, </w:t>
      </w:r>
      <w:r>
        <w:rPr>
          <w:rStyle w:val="DataTypeTok"/>
        </w:rPr>
        <w:t>n.released =</w:t>
      </w:r>
      <w:r>
        <w:rPr>
          <w:rStyle w:val="NormalTok"/>
        </w:rPr>
        <w:t xml:space="preserve"> mean.CPUE.r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leased_lower =</w:t>
      </w:r>
      <w:r>
        <w:rPr>
          <w:rStyle w:val="NormalTok"/>
        </w:rPr>
        <w:t xml:space="preserve"> mean.CPUE.r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lowe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leased_upper =</w:t>
      </w:r>
      <w:r>
        <w:rPr>
          <w:rStyle w:val="NormalTok"/>
        </w:rPr>
        <w:t xml:space="preserve"> mean.CPUE.r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upper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lastRenderedPageBreak/>
        <w:t>CA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based, survey_category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angsampl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ID), </w:t>
      </w:r>
      <w:r>
        <w:rPr>
          <w:rStyle w:val="DataTypeTok"/>
        </w:rPr>
        <w:t>n.r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retained), </w:t>
      </w:r>
      <w:r>
        <w:rPr>
          <w:rStyle w:val="DataTypeTok"/>
        </w:rPr>
        <w:t>n.re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leased),</w:t>
      </w:r>
      <w:r>
        <w:br/>
      </w:r>
      <w:r>
        <w:rPr>
          <w:rStyle w:val="NormalTok"/>
        </w:rPr>
        <w:t xml:space="preserve">           mean.CPUE, mean.CPUE.rel, </w:t>
      </w:r>
      <w:r>
        <w:br/>
      </w:r>
      <w:r>
        <w:rPr>
          <w:rStyle w:val="NormalTok"/>
        </w:rPr>
        <w:t xml:space="preserve">           SD.ratio, number_angler, </w:t>
      </w:r>
      <w:r>
        <w:br/>
      </w:r>
      <w:r>
        <w:rPr>
          <w:rStyle w:val="NormalTok"/>
        </w:rPr>
        <w:t xml:space="preserve">           fishing_days, fishing_days_lower, fishing_days_upper,</w:t>
      </w:r>
      <w:r>
        <w:br/>
      </w:r>
      <w:r>
        <w:rPr>
          <w:rStyle w:val="NormalTok"/>
        </w:rPr>
        <w:t xml:space="preserve">           n.retained, n.retained_lower, n.retained_upper, </w:t>
      </w:r>
      <w:r>
        <w:br/>
      </w:r>
      <w:r>
        <w:rPr>
          <w:rStyle w:val="NormalTok"/>
        </w:rPr>
        <w:t xml:space="preserve">           n.released, n.released_lower, n.released_upp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</w:p>
    <w:p w14:paraId="3B07FD67" w14:textId="77777777" w:rsidR="00B03032" w:rsidRDefault="00B03032" w:rsidP="00B03032">
      <w:pPr>
        <w:pStyle w:val="berschrift1"/>
      </w:pPr>
      <w:bookmarkStart w:id="7" w:name="canum"/>
      <w:r>
        <w:t>CANUM</w:t>
      </w:r>
      <w:bookmarkEnd w:id="7"/>
    </w:p>
    <w:p w14:paraId="278A1370" w14:textId="2B2E55AF" w:rsidR="00B03032" w:rsidRDefault="00B03032" w:rsidP="00A24900">
      <w:pPr>
        <w:pStyle w:val="FirstParagraph"/>
      </w:pPr>
      <w:r>
        <w:t>CANUM</w:t>
      </w:r>
      <w:r w:rsidR="009251BC">
        <w:t xml:space="preserve"> refers to all recreational removals (harvest + dead releases). Accordingly, the release component is </w:t>
      </w:r>
      <w:r>
        <w:t>adjust</w:t>
      </w:r>
      <w:r w:rsidR="009251BC">
        <w:t>ed</w:t>
      </w:r>
      <w:r>
        <w:t xml:space="preserve"> with the </w:t>
      </w:r>
      <w:r w:rsidR="00AD78F6">
        <w:t xml:space="preserve">respective </w:t>
      </w:r>
      <w:r>
        <w:t xml:space="preserve">release mortality. </w:t>
      </w:r>
      <w:r w:rsidR="00BC183E">
        <w:t xml:space="preserve">Dead releases are calculated separately </w:t>
      </w:r>
      <w:r w:rsidR="00A24900">
        <w:t xml:space="preserve">for </w:t>
      </w:r>
      <w:r w:rsidR="00BC183E">
        <w:t>s</w:t>
      </w:r>
      <w:r>
        <w:t>ea and land-based fishing methods. The sea-based value</w:t>
      </w:r>
      <w:r w:rsidR="00BC183E">
        <w:t xml:space="preserve"> for post-release survival is 89,9%</w:t>
      </w:r>
      <w:r>
        <w:t xml:space="preserve"> based on </w:t>
      </w:r>
      <w:proofErr w:type="spellStart"/>
      <w:r>
        <w:t>Weltersbach</w:t>
      </w:r>
      <w:proofErr w:type="spellEnd"/>
      <w:r w:rsidR="00A24900">
        <w:t xml:space="preserve"> </w:t>
      </w:r>
      <w:r>
        <w:t xml:space="preserve">and </w:t>
      </w:r>
      <w:proofErr w:type="spellStart"/>
      <w:r>
        <w:t>Strehlow</w:t>
      </w:r>
      <w:proofErr w:type="spellEnd"/>
      <w:r w:rsidR="00BC183E">
        <w:t xml:space="preserve"> (</w:t>
      </w:r>
      <w:r>
        <w:t>2013</w:t>
      </w:r>
      <w:r w:rsidR="00BC183E">
        <w:t>)</w:t>
      </w:r>
      <w:r>
        <w:t xml:space="preserve">. Due to </w:t>
      </w:r>
      <w:r w:rsidR="00D75F7C">
        <w:t>lack of data</w:t>
      </w:r>
      <w:r w:rsidR="00A24900">
        <w:t>,</w:t>
      </w:r>
      <w:r w:rsidR="00D75F7C">
        <w:t xml:space="preserve"> post-release survival </w:t>
      </w:r>
      <w:r>
        <w:t xml:space="preserve"> for land-based fishing </w:t>
      </w:r>
      <w:r w:rsidR="00D75F7C">
        <w:t xml:space="preserve">is assumed to </w:t>
      </w:r>
      <w:r>
        <w:t xml:space="preserve"> 0%.</w:t>
      </w:r>
      <w:r w:rsidR="006E74C2">
        <w:t xml:space="preserve"> The inverse mortality rate</w:t>
      </w:r>
      <w:r w:rsidR="00160BB9">
        <w:t xml:space="preserve"> (death</w:t>
      </w:r>
      <w:r w:rsidR="00A24900">
        <w:t xml:space="preserve"> </w:t>
      </w:r>
      <w:r w:rsidR="00160BB9">
        <w:t>rate)</w:t>
      </w:r>
      <w:r w:rsidR="006E74C2">
        <w:t xml:space="preserve"> is used for further calculations. </w:t>
      </w:r>
      <w:r>
        <w:t xml:space="preserve">After multiplying the released numbers with the </w:t>
      </w:r>
      <w:r w:rsidR="006E74C2">
        <w:t xml:space="preserve">mortality </w:t>
      </w:r>
      <w:r>
        <w:t xml:space="preserve">rate, </w:t>
      </w:r>
      <w:r w:rsidR="006E74C2">
        <w:t xml:space="preserve">harvested </w:t>
      </w:r>
      <w:r>
        <w:t xml:space="preserve">and dead released cod </w:t>
      </w:r>
      <w:r w:rsidR="006E74C2">
        <w:t xml:space="preserve">are summed </w:t>
      </w:r>
      <w:r>
        <w:t xml:space="preserve">to </w:t>
      </w:r>
      <w:r w:rsidR="006E74C2">
        <w:t xml:space="preserve">estimate </w:t>
      </w:r>
      <w:r>
        <w:t xml:space="preserve"> CANUM.</w:t>
      </w:r>
    </w:p>
    <w:p w14:paraId="7718736B" w14:textId="77777777" w:rsidR="00B03032" w:rsidRDefault="00B03032" w:rsidP="00B03032">
      <w:pPr>
        <w:pStyle w:val="SourceCode"/>
      </w:pPr>
      <w:r>
        <w:rPr>
          <w:rStyle w:val="NormalTok"/>
        </w:rPr>
        <w:t>CANUM</w:t>
      </w:r>
      <w:r>
        <w:rPr>
          <w:rStyle w:val="OperatorTok"/>
        </w:rPr>
        <w:t>$</w:t>
      </w:r>
      <w:r>
        <w:rPr>
          <w:rStyle w:val="NormalTok"/>
        </w:rPr>
        <w:t>death.rat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ANUM</w:t>
      </w:r>
      <w:r>
        <w:rPr>
          <w:rStyle w:val="OperatorTok"/>
        </w:rPr>
        <w:t>$</w:t>
      </w:r>
      <w:r>
        <w:rPr>
          <w:rStyle w:val="NormalTok"/>
        </w:rPr>
        <w:t>death.rate[CANUM</w:t>
      </w:r>
      <w:r>
        <w:rPr>
          <w:rStyle w:val="OperatorTok"/>
        </w:rPr>
        <w:t>$</w:t>
      </w:r>
      <w:r>
        <w:rPr>
          <w:rStyle w:val="NormalTok"/>
        </w:rPr>
        <w:t xml:space="preserve">based </w:t>
      </w:r>
      <w:r>
        <w:rPr>
          <w:rStyle w:val="OperatorTok"/>
        </w:rPr>
        <w:t>==</w:t>
      </w:r>
      <w:r>
        <w:rPr>
          <w:rStyle w:val="StringTok"/>
        </w:rPr>
        <w:t xml:space="preserve"> "Sea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FloatTok"/>
        </w:rPr>
        <w:t>0.112</w:t>
      </w:r>
      <w:r>
        <w:br/>
      </w:r>
      <w:r>
        <w:br/>
      </w:r>
      <w:r>
        <w:rPr>
          <w:rStyle w:val="NormalTok"/>
        </w:rPr>
        <w:t>CANU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, </w:t>
      </w:r>
      <w:r>
        <w:rPr>
          <w:rStyle w:val="DataTypeTok"/>
        </w:rPr>
        <w:t>n.death.released =</w:t>
      </w:r>
      <w:r>
        <w:rPr>
          <w:rStyle w:val="NormalTok"/>
        </w:rPr>
        <w:t xml:space="preserve"> n.release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ath.ra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.death.released_lower =</w:t>
      </w:r>
      <w:r>
        <w:rPr>
          <w:rStyle w:val="NormalTok"/>
        </w:rPr>
        <w:t xml:space="preserve"> n.released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ath.ra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.death.released_upper =</w:t>
      </w:r>
      <w:r>
        <w:rPr>
          <w:rStyle w:val="NormalTok"/>
        </w:rPr>
        <w:t xml:space="preserve"> n.released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ath.rate)</w:t>
      </w:r>
      <w:r>
        <w:br/>
      </w:r>
      <w:r>
        <w:br/>
      </w:r>
      <w:r>
        <w:rPr>
          <w:rStyle w:val="NormalTok"/>
        </w:rPr>
        <w:t>CANU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, </w:t>
      </w:r>
      <w:r>
        <w:rPr>
          <w:rStyle w:val="DataTypeTok"/>
        </w:rPr>
        <w:t>CANUM =</w:t>
      </w:r>
      <w:r>
        <w:rPr>
          <w:rStyle w:val="NormalTok"/>
        </w:rPr>
        <w:t xml:space="preserve"> n.retain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.death.releas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n.retained_l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.death.released_lower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n.retained_upp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.death.released_upper)</w:t>
      </w:r>
    </w:p>
    <w:p w14:paraId="0010D7DF" w14:textId="77777777" w:rsidR="00B03032" w:rsidRDefault="00B03032" w:rsidP="00B03032">
      <w:pPr>
        <w:pStyle w:val="FirstParagraph"/>
      </w:pPr>
      <w:r>
        <w:t xml:space="preserve">Here </w:t>
      </w:r>
      <w:r w:rsidR="008B2F19">
        <w:t>an</w:t>
      </w:r>
      <w:r>
        <w:t xml:space="preserve"> overview table of the CANUM per year is created.</w:t>
      </w:r>
    </w:p>
    <w:p w14:paraId="21362D34" w14:textId="77777777" w:rsidR="00B03032" w:rsidRDefault="00B03032" w:rsidP="00B03032">
      <w:pPr>
        <w:pStyle w:val="SourceCode"/>
      </w:pPr>
      <w:r>
        <w:rPr>
          <w:rStyle w:val="NormalTok"/>
        </w:rPr>
        <w:t>CANUM.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U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retained_upper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releas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death.released_upper))</w:t>
      </w:r>
    </w:p>
    <w:p w14:paraId="3670D74B" w14:textId="77777777" w:rsidR="00B03032" w:rsidRDefault="00B03032" w:rsidP="00B03032">
      <w:pPr>
        <w:pStyle w:val="FirstParagraph"/>
      </w:pPr>
      <w:r>
        <w:t xml:space="preserve">Here </w:t>
      </w:r>
      <w:r w:rsidR="008B2F19">
        <w:t>an</w:t>
      </w:r>
      <w:r>
        <w:t xml:space="preserve"> overview table of the CANUM per strata is created.</w:t>
      </w:r>
    </w:p>
    <w:p w14:paraId="22003097" w14:textId="77777777" w:rsidR="00B03032" w:rsidRDefault="00B03032" w:rsidP="00B03032">
      <w:pPr>
        <w:pStyle w:val="SourceCode"/>
      </w:pPr>
      <w:r>
        <w:rPr>
          <w:rStyle w:val="NormalTok"/>
        </w:rPr>
        <w:t>CANUM.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U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survey_category,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retained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death.released_upper))</w:t>
      </w:r>
    </w:p>
    <w:p w14:paraId="7C54CA3F" w14:textId="77777777" w:rsidR="00B03032" w:rsidRDefault="00B03032" w:rsidP="00B03032">
      <w:pPr>
        <w:pStyle w:val="berschrift1"/>
      </w:pPr>
      <w:bookmarkStart w:id="8" w:name="canum-at-length"/>
      <w:r>
        <w:t>CANUM at Length</w:t>
      </w:r>
      <w:bookmarkEnd w:id="8"/>
    </w:p>
    <w:p w14:paraId="5BDFD855" w14:textId="4B8A6075" w:rsidR="00B03032" w:rsidRDefault="00B03032" w:rsidP="00B03032">
      <w:pPr>
        <w:pStyle w:val="FirstParagraph"/>
      </w:pPr>
      <w:r>
        <w:t xml:space="preserve">The next step  is to </w:t>
      </w:r>
      <w:r w:rsidR="008B2F19">
        <w:t>divide</w:t>
      </w:r>
      <w:r>
        <w:t xml:space="preserve"> the CANUM into length</w:t>
      </w:r>
      <w:r w:rsidR="0076111B">
        <w:t xml:space="preserve"> categories</w:t>
      </w:r>
      <w:r>
        <w:t>. Therefore,  a length distribution from the on-site length sampling data (</w:t>
      </w:r>
      <w:proofErr w:type="spellStart"/>
      <w:r>
        <w:t>dat_length</w:t>
      </w:r>
      <w:proofErr w:type="spellEnd"/>
      <w:r>
        <w:t>)</w:t>
      </w:r>
      <w:r w:rsidR="0076111B">
        <w:t xml:space="preserve"> is created</w:t>
      </w:r>
      <w:r>
        <w:t>.</w:t>
      </w:r>
    </w:p>
    <w:p w14:paraId="357B220D" w14:textId="77777777" w:rsidR="00B03032" w:rsidRDefault="00B03032" w:rsidP="00B03032">
      <w:pPr>
        <w:pStyle w:val="berschrift3"/>
      </w:pPr>
      <w:bookmarkStart w:id="9" w:name="create-length-distribution"/>
      <w:r>
        <w:t>Create length distribution</w:t>
      </w:r>
      <w:bookmarkEnd w:id="9"/>
    </w:p>
    <w:p w14:paraId="638FAB22" w14:textId="5F4A7DA6" w:rsidR="00B03032" w:rsidRDefault="00B03032" w:rsidP="00535B11">
      <w:pPr>
        <w:pStyle w:val="FirstParagraph"/>
      </w:pPr>
      <w:r>
        <w:t>First, the sum of all measured fish per strata (</w:t>
      </w:r>
      <w:proofErr w:type="spellStart"/>
      <w:r>
        <w:t>n.length.total</w:t>
      </w:r>
      <w:proofErr w:type="spellEnd"/>
      <w:r>
        <w:t>)</w:t>
      </w:r>
      <w:r w:rsidR="006E4D13">
        <w:t xml:space="preserve"> is </w:t>
      </w:r>
      <w:r w:rsidR="00FE5281">
        <w:t>calculated</w:t>
      </w:r>
      <w:r>
        <w:t>. Since we want to create length distribution</w:t>
      </w:r>
      <w:r w:rsidR="006F6EA7">
        <w:t>s</w:t>
      </w:r>
      <w:r>
        <w:t xml:space="preserve"> with </w:t>
      </w:r>
      <w:r w:rsidR="006F6EA7">
        <w:t xml:space="preserve">a minimum </w:t>
      </w:r>
      <w:proofErr w:type="gramStart"/>
      <w:r w:rsidR="006F6EA7">
        <w:t>amount</w:t>
      </w:r>
      <w:proofErr w:type="gramEnd"/>
      <w:r w:rsidR="006F6EA7">
        <w:t xml:space="preserve"> of</w:t>
      </w:r>
      <w:r>
        <w:t xml:space="preserve"> samples,  land-based samples and sea-based strata under 500 samples (500 is a </w:t>
      </w:r>
      <w:r w:rsidR="008B2F19">
        <w:t>self-introduced</w:t>
      </w:r>
      <w:r>
        <w:t xml:space="preserve"> limit and a not tested assumption)</w:t>
      </w:r>
      <w:r w:rsidR="00FE5281">
        <w:t xml:space="preserve"> are removed</w:t>
      </w:r>
      <w:r>
        <w:t>. Then  the sum of all measured fish per length class for each stratum (n.length.lc)</w:t>
      </w:r>
      <w:r w:rsidR="00E93396">
        <w:t xml:space="preserve"> is calculated</w:t>
      </w:r>
      <w:r>
        <w:t xml:space="preserve">. </w:t>
      </w:r>
      <w:r w:rsidR="00D23824">
        <w:t xml:space="preserve">With these two numbers </w:t>
      </w:r>
      <w:r>
        <w:t>we can calculate the percentage of each length class per strata (perc.length.lc).</w:t>
      </w:r>
      <w:r w:rsidR="00535B11">
        <w:t xml:space="preserve"> </w:t>
      </w:r>
      <w:r>
        <w:t xml:space="preserve">We </w:t>
      </w:r>
      <w:r w:rsidRPr="00B75A58">
        <w:rPr>
          <w:lang w:val="en-GB"/>
        </w:rPr>
        <w:t>summarise</w:t>
      </w:r>
      <w:r>
        <w:t xml:space="preserve"> the </w:t>
      </w:r>
      <w:proofErr w:type="spellStart"/>
      <w:r>
        <w:t>dat_length</w:t>
      </w:r>
      <w:proofErr w:type="spellEnd"/>
      <w:r>
        <w:t xml:space="preserve"> data frame, so that every length class per strata is represented by on row and not each individual measured fish.</w:t>
      </w:r>
    </w:p>
    <w:p w14:paraId="19A51983" w14:textId="47C32E75" w:rsidR="00B03032" w:rsidRDefault="00B03032" w:rsidP="00B03032">
      <w:pPr>
        <w:pStyle w:val="Textkrper"/>
      </w:pPr>
      <w:r>
        <w:t xml:space="preserve">The table output is a control if the percentages per strata sum up to 1. When </w:t>
      </w:r>
      <w:proofErr w:type="spellStart"/>
      <w:r>
        <w:t>n.length.total</w:t>
      </w:r>
      <w:proofErr w:type="spellEnd"/>
      <w:r>
        <w:t xml:space="preserve"> = 0 the sum.perc should be INF.</w:t>
      </w:r>
    </w:p>
    <w:p w14:paraId="6DD0681D" w14:textId="77777777" w:rsidR="00B03032" w:rsidRDefault="00B03032" w:rsidP="00B03032">
      <w:pPr>
        <w:pStyle w:val="SourceCode"/>
      </w:pP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total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total[dat_length</w:t>
      </w:r>
      <w:r>
        <w:rPr>
          <w:rStyle w:val="OperatorTok"/>
        </w:rPr>
        <w:t>$</w:t>
      </w:r>
      <w:r>
        <w:rPr>
          <w:rStyle w:val="NormalTok"/>
        </w:rPr>
        <w:t xml:space="preserve">based </w:t>
      </w:r>
      <w:r>
        <w:rPr>
          <w:rStyle w:val="OperatorTok"/>
        </w:rPr>
        <w:t>==</w:t>
      </w:r>
      <w:r>
        <w:rPr>
          <w:rStyle w:val="StringTok"/>
        </w:rPr>
        <w:t xml:space="preserve"> "Lan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total[dat_length</w:t>
      </w:r>
      <w:r>
        <w:rPr>
          <w:rStyle w:val="OperatorTok"/>
        </w:rPr>
        <w:t>$</w:t>
      </w:r>
      <w:r>
        <w:rPr>
          <w:rStyle w:val="NormalTok"/>
        </w:rPr>
        <w:t xml:space="preserve">n.length.total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lc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lastRenderedPageBreak/>
        <w:br/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perc.length.lc &lt;-</w:t>
      </w:r>
      <w:r>
        <w:rPr>
          <w:rStyle w:val="StringTok"/>
        </w:rPr>
        <w:t xml:space="preserve"> </w:t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lc</w:t>
      </w:r>
      <w:r>
        <w:rPr>
          <w:rStyle w:val="OperatorTok"/>
        </w:rPr>
        <w:t>/</w:t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total</w:t>
      </w:r>
      <w:r>
        <w:br/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, length_class, </w:t>
      </w:r>
      <w:r>
        <w:br/>
      </w:r>
      <w:r>
        <w:rPr>
          <w:rStyle w:val="NormalTok"/>
        </w:rPr>
        <w:t xml:space="preserve">           n.length.total, n.length.lc, perc.length.l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,  n.length.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length.lc))</w:t>
      </w:r>
    </w:p>
    <w:p w14:paraId="6F372335" w14:textId="77777777" w:rsidR="00B03032" w:rsidRDefault="00B03032" w:rsidP="00B03032">
      <w:pPr>
        <w:pStyle w:val="SourceCode"/>
      </w:pPr>
      <w:r>
        <w:rPr>
          <w:rStyle w:val="VerbatimChar"/>
        </w:rPr>
        <w:t>## # A tibble: 69 x 6</w:t>
      </w:r>
      <w:r>
        <w:br/>
      </w:r>
      <w:r>
        <w:rPr>
          <w:rStyle w:val="VerbatimChar"/>
        </w:rPr>
        <w:t>## # Groups:   SD, year, based, retained [69]</w:t>
      </w:r>
      <w:r>
        <w:br/>
      </w:r>
      <w:r>
        <w:rPr>
          <w:rStyle w:val="VerbatimChar"/>
        </w:rPr>
        <w:t>##    SD     year based retained n.length.total sum.perc</w:t>
      </w:r>
      <w:r>
        <w:br/>
      </w:r>
      <w:r>
        <w:rPr>
          <w:rStyle w:val="VerbatimChar"/>
        </w:rPr>
        <w:t>##    &lt;fct&gt; &lt;dbl&gt; &lt;fct&gt;    &lt;int&gt;          &lt;dbl&gt;    &lt;dbl&gt;</w:t>
      </w:r>
      <w:r>
        <w:br/>
      </w:r>
      <w:r>
        <w:rPr>
          <w:rStyle w:val="VerbatimChar"/>
        </w:rPr>
        <w:t>##  1 22     2005 Sea          1              0      Inf</w:t>
      </w:r>
      <w:r>
        <w:br/>
      </w:r>
      <w:r>
        <w:rPr>
          <w:rStyle w:val="VerbatimChar"/>
        </w:rPr>
        <w:t>##  2 22     2005 Land         1              0      Inf</w:t>
      </w:r>
      <w:r>
        <w:br/>
      </w:r>
      <w:r>
        <w:rPr>
          <w:rStyle w:val="VerbatimChar"/>
        </w:rPr>
        <w:t>##  3 22     2006 Sea          1              0      Inf</w:t>
      </w:r>
      <w:r>
        <w:br/>
      </w:r>
      <w:r>
        <w:rPr>
          <w:rStyle w:val="VerbatimChar"/>
        </w:rPr>
        <w:t>##  4 22     2006 Land         1              0      Inf</w:t>
      </w:r>
      <w:r>
        <w:br/>
      </w:r>
      <w:r>
        <w:rPr>
          <w:rStyle w:val="VerbatimChar"/>
        </w:rPr>
        <w:t>##  5 22     2007 Sea          0              0      Inf</w:t>
      </w:r>
      <w:r>
        <w:br/>
      </w:r>
      <w:r>
        <w:rPr>
          <w:rStyle w:val="VerbatimChar"/>
        </w:rPr>
        <w:t>##  6 22     2007 Sea          1              0      Inf</w:t>
      </w:r>
      <w:r>
        <w:br/>
      </w:r>
      <w:r>
        <w:rPr>
          <w:rStyle w:val="VerbatimChar"/>
        </w:rPr>
        <w:t>##  7 22     2007 Land         1              0      Inf</w:t>
      </w:r>
      <w:r>
        <w:br/>
      </w:r>
      <w:r>
        <w:rPr>
          <w:rStyle w:val="VerbatimChar"/>
        </w:rPr>
        <w:t>##  8 22     2008 Sea          0              0      Inf</w:t>
      </w:r>
      <w:r>
        <w:br/>
      </w:r>
      <w:r>
        <w:rPr>
          <w:rStyle w:val="VerbatimChar"/>
        </w:rPr>
        <w:t>##  9 22     2008 Sea          1              0      Inf</w:t>
      </w:r>
      <w:r>
        <w:br/>
      </w:r>
      <w:r>
        <w:rPr>
          <w:rStyle w:val="VerbatimChar"/>
        </w:rPr>
        <w:t>## 10 22     2008 Land         0              0      Inf</w:t>
      </w:r>
      <w:r>
        <w:br/>
      </w:r>
      <w:r>
        <w:rPr>
          <w:rStyle w:val="VerbatimChar"/>
        </w:rPr>
        <w:t>## # ... with 59 more rows</w:t>
      </w:r>
    </w:p>
    <w:p w14:paraId="314EA011" w14:textId="77777777" w:rsidR="00B03032" w:rsidRDefault="00B03032" w:rsidP="00B03032">
      <w:pPr>
        <w:pStyle w:val="berschrift3"/>
      </w:pPr>
      <w:bookmarkStart w:id="10" w:name="fill-the-length-distribution-gaps"/>
      <w:r>
        <w:t>Fill the length distribution gaps</w:t>
      </w:r>
      <w:bookmarkEnd w:id="10"/>
    </w:p>
    <w:p w14:paraId="305F70BD" w14:textId="25DA2096" w:rsidR="00B03032" w:rsidRDefault="00B03032" w:rsidP="00B03032">
      <w:pPr>
        <w:pStyle w:val="FirstParagraph"/>
      </w:pPr>
      <w:r>
        <w:t xml:space="preserve">For some sea-based strata and for land-based fishing methods we do not have enough samples to build a trustworthy length-distribution. </w:t>
      </w:r>
      <w:r w:rsidR="007F0629">
        <w:t xml:space="preserve">To cover these strata summed length distributions </w:t>
      </w:r>
      <w:r w:rsidR="00101CED">
        <w:t>are used combining data over several years.</w:t>
      </w:r>
    </w:p>
    <w:p w14:paraId="5874BDDA" w14:textId="55F421F1" w:rsidR="00B03032" w:rsidRDefault="00B03032" w:rsidP="00B03032">
      <w:pPr>
        <w:pStyle w:val="berschrift5"/>
      </w:pPr>
      <w:bookmarkStart w:id="11" w:name="Xe7167742b6a4eb2aab8003d0d548b6780534a88"/>
      <w:r>
        <w:t>Creat</w:t>
      </w:r>
      <w:r w:rsidR="006E1C61">
        <w:t>ing</w:t>
      </w:r>
      <w:r>
        <w:t xml:space="preserve"> length distribution</w:t>
      </w:r>
      <w:r w:rsidR="006E1C61">
        <w:t>s</w:t>
      </w:r>
      <w:r>
        <w:t xml:space="preserve"> over </w:t>
      </w:r>
      <w:r w:rsidR="006E1C61">
        <w:t xml:space="preserve">several </w:t>
      </w:r>
      <w:r>
        <w:t>years</w:t>
      </w:r>
      <w:bookmarkEnd w:id="11"/>
    </w:p>
    <w:p w14:paraId="11A44112" w14:textId="3A8979D5" w:rsidR="00B03032" w:rsidRDefault="00B03032" w:rsidP="00B03032">
      <w:pPr>
        <w:pStyle w:val="FirstParagraph"/>
      </w:pPr>
      <w:r>
        <w:t xml:space="preserve">First, a new column </w:t>
      </w:r>
      <w:r w:rsidR="00F266AE">
        <w:t xml:space="preserve">is created </w:t>
      </w:r>
      <w:r>
        <w:t xml:space="preserve">with the time spans </w:t>
      </w:r>
      <w:r w:rsidR="00F266AE">
        <w:t xml:space="preserve">and </w:t>
      </w:r>
      <w:r>
        <w:t xml:space="preserve">the data frame </w:t>
      </w:r>
      <w:r w:rsidR="00F266AE">
        <w:t xml:space="preserve">divided </w:t>
      </w:r>
      <w:r>
        <w:t>in</w:t>
      </w:r>
      <w:r w:rsidR="00F266AE">
        <w:t>to</w:t>
      </w:r>
      <w:r>
        <w:t xml:space="preserve"> sea- and land-based</w:t>
      </w:r>
      <w:r w:rsidR="00F266AE">
        <w:t xml:space="preserve"> length distributions</w:t>
      </w:r>
      <w:r>
        <w:t>, since the calculations differ.</w:t>
      </w:r>
    </w:p>
    <w:p w14:paraId="65610017" w14:textId="77777777" w:rsidR="00B03032" w:rsidRDefault="00B03032" w:rsidP="00B03032">
      <w:pPr>
        <w:pStyle w:val="Textkrper"/>
      </w:pPr>
      <w:r>
        <w:t>~~~~~~ Check from year to year the labels of the time spans ~~~~~~~~~~</w:t>
      </w:r>
    </w:p>
    <w:p w14:paraId="554D672B" w14:textId="77777777" w:rsidR="00B03032" w:rsidRDefault="00B03032" w:rsidP="00B03032">
      <w:pPr>
        <w:pStyle w:val="SourceCode"/>
      </w:pP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year_spa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year_span[dat_length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] &lt;-</w:t>
      </w:r>
      <w:r>
        <w:rPr>
          <w:rStyle w:val="StringTok"/>
        </w:rPr>
        <w:t xml:space="preserve"> "2014-19"</w:t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year_span[dat_length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] &lt;-</w:t>
      </w:r>
      <w:r>
        <w:rPr>
          <w:rStyle w:val="StringTok"/>
        </w:rPr>
        <w:t xml:space="preserve"> "2005-13"</w:t>
      </w:r>
      <w:r>
        <w:br/>
      </w:r>
      <w:r>
        <w:lastRenderedPageBreak/>
        <w:br/>
      </w:r>
      <w:r>
        <w:br/>
      </w: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, based </w:t>
      </w:r>
      <w:r>
        <w:rPr>
          <w:rStyle w:val="OperatorTok"/>
        </w:rPr>
        <w:t>==</w:t>
      </w:r>
      <w:r>
        <w:rPr>
          <w:rStyle w:val="StringTok"/>
        </w:rPr>
        <w:t xml:space="preserve"> "S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, based </w:t>
      </w:r>
      <w:r>
        <w:rPr>
          <w:rStyle w:val="OperatorTok"/>
        </w:rPr>
        <w:t>==</w:t>
      </w:r>
      <w:r>
        <w:rPr>
          <w:rStyle w:val="StringTok"/>
        </w:rPr>
        <w:t xml:space="preserve"> "Land"</w:t>
      </w:r>
      <w:r>
        <w:rPr>
          <w:rStyle w:val="NormalTok"/>
        </w:rPr>
        <w:t>)</w:t>
      </w:r>
    </w:p>
    <w:p w14:paraId="157BBD48" w14:textId="77777777" w:rsidR="00B03032" w:rsidRDefault="00B03032" w:rsidP="00B03032">
      <w:pPr>
        <w:pStyle w:val="FirstParagraph"/>
      </w:pPr>
      <w:r>
        <w:t>For sea-based fishing methods:</w:t>
      </w:r>
    </w:p>
    <w:p w14:paraId="2CBD9193" w14:textId="0D846053" w:rsidR="00B03032" w:rsidRDefault="00E044B5" w:rsidP="00B03032">
      <w:pPr>
        <w:pStyle w:val="Textkrper"/>
      </w:pPr>
      <w:r>
        <w:t>F</w:t>
      </w:r>
      <w:r w:rsidR="00B03032">
        <w:t xml:space="preserve">irst the sum of all </w:t>
      </w:r>
      <w:r w:rsidR="008B2F19">
        <w:t>measured</w:t>
      </w:r>
      <w:r w:rsidR="00B03032">
        <w:t xml:space="preserve"> fish per year span </w:t>
      </w:r>
      <w:r>
        <w:t xml:space="preserve">is calculated </w:t>
      </w:r>
      <w:r w:rsidR="00B03032">
        <w:t>(</w:t>
      </w:r>
      <w:proofErr w:type="spellStart"/>
      <w:r w:rsidR="00B03032">
        <w:t>n.length.total</w:t>
      </w:r>
      <w:proofErr w:type="spellEnd"/>
      <w:r w:rsidR="00B03032">
        <w:t>). Th</w:t>
      </w:r>
      <w:r>
        <w:t>e</w:t>
      </w:r>
      <w:r w:rsidR="00B03032">
        <w:t xml:space="preserve">n the sum of all measured fish per length class in each year span </w:t>
      </w:r>
      <w:r w:rsidR="005950DD">
        <w:t xml:space="preserve">is </w:t>
      </w:r>
      <w:proofErr w:type="spellStart"/>
      <w:r w:rsidR="005950DD">
        <w:t>claulated</w:t>
      </w:r>
      <w:proofErr w:type="spellEnd"/>
      <w:r w:rsidR="005950DD">
        <w:t xml:space="preserve"> </w:t>
      </w:r>
      <w:r w:rsidR="00B03032">
        <w:t xml:space="preserve">(n.length.lc). Out of </w:t>
      </w:r>
      <w:r w:rsidR="005950DD">
        <w:t xml:space="preserve">these </w:t>
      </w:r>
      <w:r w:rsidR="00B03032">
        <w:t>two numbers the percentage of each length class to the total per year span (perc.length.lc)</w:t>
      </w:r>
      <w:r w:rsidR="005950DD">
        <w:t xml:space="preserve"> is calculated</w:t>
      </w:r>
      <w:r w:rsidR="00B03032">
        <w:t>.</w:t>
      </w:r>
      <w:r w:rsidR="00535B11">
        <w:t xml:space="preserve"> </w:t>
      </w:r>
      <w:r w:rsidR="005D34EC">
        <w:t>T</w:t>
      </w:r>
      <w:r w:rsidR="00B03032">
        <w:t>he data frame</w:t>
      </w:r>
      <w:r w:rsidR="005D34EC">
        <w:t xml:space="preserve"> is summed</w:t>
      </w:r>
      <w:r w:rsidR="00B03032">
        <w:t>, so that every length class per year span is represented by on row and not each year.</w:t>
      </w:r>
    </w:p>
    <w:p w14:paraId="7F867E5A" w14:textId="098586D0" w:rsidR="00B03032" w:rsidRDefault="00B03032" w:rsidP="00B03032">
      <w:pPr>
        <w:pStyle w:val="Textkrper"/>
      </w:pPr>
      <w:r>
        <w:t>The table output is a control</w:t>
      </w:r>
      <w:r w:rsidR="008C0AB5">
        <w:t>,</w:t>
      </w:r>
      <w:r>
        <w:t xml:space="preserve"> if the percentages per strata sum up to 1. </w:t>
      </w:r>
    </w:p>
    <w:p w14:paraId="65AA4D9C" w14:textId="77777777" w:rsidR="00B03032" w:rsidRDefault="00B03032" w:rsidP="00B03032">
      <w:pPr>
        <w:pStyle w:val="SourceCode"/>
      </w:pP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SD, retained, year_spa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br/>
      </w: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SD, year_span, retained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l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rPr>
          <w:rStyle w:val="NormalTok"/>
        </w:rPr>
        <w:t>dat_length_spansea</w:t>
      </w:r>
      <w:r>
        <w:rPr>
          <w:rStyle w:val="OperatorTok"/>
        </w:rPr>
        <w:t>$</w:t>
      </w:r>
      <w:r>
        <w:rPr>
          <w:rStyle w:val="NormalTok"/>
        </w:rPr>
        <w:t>perc.length.lc &lt;-</w:t>
      </w:r>
      <w:r>
        <w:rPr>
          <w:rStyle w:val="StringTok"/>
        </w:rPr>
        <w:t xml:space="preserve"> </w:t>
      </w:r>
      <w:r>
        <w:rPr>
          <w:rStyle w:val="NormalTok"/>
        </w:rPr>
        <w:t>dat_length_spansea</w:t>
      </w:r>
      <w:r>
        <w:rPr>
          <w:rStyle w:val="OperatorTok"/>
        </w:rPr>
        <w:t>$</w:t>
      </w:r>
      <w:r>
        <w:rPr>
          <w:rStyle w:val="NormalTok"/>
        </w:rPr>
        <w:t>n.length.lc</w:t>
      </w:r>
      <w:r>
        <w:rPr>
          <w:rStyle w:val="OperatorTok"/>
        </w:rPr>
        <w:t>/</w:t>
      </w:r>
      <w:r>
        <w:rPr>
          <w:rStyle w:val="NormalTok"/>
        </w:rPr>
        <w:t>dat_length_spansea</w:t>
      </w:r>
      <w:r>
        <w:rPr>
          <w:rStyle w:val="OperatorTok"/>
        </w:rPr>
        <w:t>$</w:t>
      </w:r>
      <w:r>
        <w:rPr>
          <w:rStyle w:val="NormalTok"/>
        </w:rPr>
        <w:t>n.length.total</w:t>
      </w:r>
      <w:r>
        <w:br/>
      </w:r>
      <w:r>
        <w:br/>
      </w:r>
      <w:r>
        <w:br/>
      </w: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SD, year_span, retained, length_class, </w:t>
      </w:r>
      <w:r>
        <w:br/>
      </w:r>
      <w:r>
        <w:rPr>
          <w:rStyle w:val="NormalTok"/>
        </w:rPr>
        <w:t xml:space="preserve">           n.length.total, n.length.lc, perc.length.l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SD, year_span, retained,  n.length.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length.lc))</w:t>
      </w:r>
    </w:p>
    <w:p w14:paraId="517050E2" w14:textId="77777777" w:rsidR="00B03032" w:rsidRDefault="00B03032" w:rsidP="00B03032">
      <w:pPr>
        <w:pStyle w:val="SourceCode"/>
      </w:pPr>
      <w:r>
        <w:rPr>
          <w:rStyle w:val="VerbatimChar"/>
        </w:rPr>
        <w:t>## # A tibble: 8 x 6</w:t>
      </w:r>
      <w:r>
        <w:br/>
      </w:r>
      <w:r>
        <w:rPr>
          <w:rStyle w:val="VerbatimChar"/>
        </w:rPr>
        <w:t>## # Groups:   based, SD, year_span, retained [8]</w:t>
      </w:r>
      <w:r>
        <w:br/>
      </w:r>
      <w:r>
        <w:rPr>
          <w:rStyle w:val="VerbatimChar"/>
        </w:rPr>
        <w:t>##   based SD    year_span retained n.length.total sum.perc</w:t>
      </w:r>
      <w:r>
        <w:br/>
      </w:r>
      <w:r>
        <w:rPr>
          <w:rStyle w:val="VerbatimChar"/>
        </w:rPr>
        <w:t>##   &lt;fct&gt; &lt;fct&gt; &lt;chr&gt;        &lt;int&gt;          &lt;int&gt;    &lt;dbl&gt;</w:t>
      </w:r>
      <w:r>
        <w:br/>
      </w:r>
      <w:r>
        <w:rPr>
          <w:rStyle w:val="VerbatimChar"/>
        </w:rPr>
        <w:t>## 1 Sea   22    2005-13          0           3900        1</w:t>
      </w:r>
      <w:r>
        <w:br/>
      </w:r>
      <w:r>
        <w:rPr>
          <w:rStyle w:val="VerbatimChar"/>
        </w:rPr>
        <w:t>## 2 Sea   22    2005-13          1           7995        1</w:t>
      </w:r>
      <w:r>
        <w:br/>
      </w:r>
      <w:r>
        <w:rPr>
          <w:rStyle w:val="VerbatimChar"/>
        </w:rPr>
        <w:t>## 3 Sea   22    2014-19          0           4590        1</w:t>
      </w:r>
      <w:r>
        <w:br/>
      </w:r>
      <w:r>
        <w:rPr>
          <w:rStyle w:val="VerbatimChar"/>
        </w:rPr>
        <w:t>## 4 Sea   22    2014-19          1           8065        1</w:t>
      </w:r>
      <w:r>
        <w:br/>
      </w:r>
      <w:r>
        <w:rPr>
          <w:rStyle w:val="VerbatimChar"/>
        </w:rPr>
        <w:t>## 5 Sea   24    2005-13          0           1571        1</w:t>
      </w:r>
      <w:r>
        <w:br/>
      </w:r>
      <w:r>
        <w:rPr>
          <w:rStyle w:val="VerbatimChar"/>
        </w:rPr>
        <w:lastRenderedPageBreak/>
        <w:t>## 6 Sea   24    2005-13          1           4895        1</w:t>
      </w:r>
      <w:r>
        <w:br/>
      </w:r>
      <w:r>
        <w:rPr>
          <w:rStyle w:val="VerbatimChar"/>
        </w:rPr>
        <w:t>## 7 Sea   24    2014-19          0           2624        1</w:t>
      </w:r>
      <w:r>
        <w:br/>
      </w:r>
      <w:r>
        <w:rPr>
          <w:rStyle w:val="VerbatimChar"/>
        </w:rPr>
        <w:t>## 8 Sea   24    2014-19          1           6296        1</w:t>
      </w:r>
    </w:p>
    <w:p w14:paraId="5CDBC791" w14:textId="77777777" w:rsidR="00B03032" w:rsidRDefault="00B03032" w:rsidP="00B03032">
      <w:pPr>
        <w:pStyle w:val="FirstParagraph"/>
      </w:pPr>
      <w:r>
        <w:t>The plot shows the sea-based length distributions for each year span and SD. The plot is separated for retained and released cod.</w:t>
      </w:r>
    </w:p>
    <w:p w14:paraId="7683DADE" w14:textId="77777777" w:rsidR="00B03032" w:rsidRDefault="00B03032" w:rsidP="00B030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_length_spanse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class, </w:t>
      </w:r>
      <w:r>
        <w:rPr>
          <w:rStyle w:val="DataTypeTok"/>
        </w:rPr>
        <w:t>y =</w:t>
      </w:r>
      <w:r>
        <w:rPr>
          <w:rStyle w:val="NormalTok"/>
        </w:rPr>
        <w:t xml:space="preserve"> perc.length.lc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D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year_sp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tained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ea-based year span length distribu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3B7064A5" w14:textId="77777777" w:rsidR="00B03032" w:rsidRDefault="00B03032" w:rsidP="00B03032">
      <w:pPr>
        <w:pStyle w:val="FirstParagraph"/>
      </w:pPr>
      <w:r>
        <w:rPr>
          <w:noProof/>
        </w:rPr>
        <w:drawing>
          <wp:inline distT="0" distB="0" distL="0" distR="0" wp14:anchorId="6A9B3201" wp14:editId="5EDA49E5">
            <wp:extent cx="5976000" cy="370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ssmen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000" cy="37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1DA4B" w14:textId="77777777" w:rsidR="00B03032" w:rsidRDefault="00B03032" w:rsidP="00B03032">
      <w:pPr>
        <w:pStyle w:val="Textkrper"/>
      </w:pPr>
      <w:r>
        <w:t>For land-based fishing methods:</w:t>
      </w:r>
    </w:p>
    <w:p w14:paraId="6877BC95" w14:textId="3EB746C8" w:rsidR="00B03032" w:rsidRDefault="00A027E3" w:rsidP="00B03032">
      <w:pPr>
        <w:pStyle w:val="Textkrper"/>
      </w:pPr>
      <w:r>
        <w:t>F</w:t>
      </w:r>
      <w:r w:rsidR="00B03032">
        <w:t xml:space="preserve">irst the sum of all </w:t>
      </w:r>
      <w:r w:rsidR="008B2F19">
        <w:t>measured</w:t>
      </w:r>
      <w:r w:rsidR="00B03032">
        <w:t xml:space="preserve"> fish </w:t>
      </w:r>
      <w:r>
        <w:t xml:space="preserve">is calculated </w:t>
      </w:r>
      <w:r w:rsidR="00B03032">
        <w:t>(</w:t>
      </w:r>
      <w:proofErr w:type="spellStart"/>
      <w:r w:rsidR="00B03032">
        <w:t>n.length.total</w:t>
      </w:r>
      <w:proofErr w:type="spellEnd"/>
      <w:r w:rsidR="00B03032">
        <w:t xml:space="preserve">). Then, the sum of all measured fish per length class </w:t>
      </w:r>
      <w:r>
        <w:t xml:space="preserve">is calculated </w:t>
      </w:r>
      <w:r w:rsidR="00B03032">
        <w:t xml:space="preserve">(n.length.lc). </w:t>
      </w:r>
      <w:r>
        <w:t>From these</w:t>
      </w:r>
      <w:r w:rsidR="00B03032">
        <w:t xml:space="preserve"> two numbers the percentage of each length class to the total (perc.length.lc)</w:t>
      </w:r>
      <w:r>
        <w:t xml:space="preserve"> is calculated</w:t>
      </w:r>
      <w:r w:rsidR="00B03032">
        <w:t>.</w:t>
      </w:r>
      <w:r w:rsidR="00535B11">
        <w:t xml:space="preserve"> </w:t>
      </w:r>
      <w:r w:rsidR="00E12A8B">
        <w:t>T</w:t>
      </w:r>
      <w:r w:rsidR="00B03032">
        <w:t>he data frame</w:t>
      </w:r>
      <w:r w:rsidR="00E12A8B">
        <w:t xml:space="preserve"> is summed</w:t>
      </w:r>
      <w:r w:rsidR="00B03032">
        <w:t>, so that every length class is represented by on row.</w:t>
      </w:r>
    </w:p>
    <w:p w14:paraId="548A9E02" w14:textId="300AE9EA" w:rsidR="00B03032" w:rsidRDefault="00B03032" w:rsidP="00B03032">
      <w:pPr>
        <w:pStyle w:val="Textkrper"/>
      </w:pPr>
      <w:r>
        <w:t>The table output is a control if the percentages per strata sum up to 1.</w:t>
      </w:r>
    </w:p>
    <w:p w14:paraId="64DC928F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dat_length_span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ased, retain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br/>
      </w: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retained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l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rPr>
          <w:rStyle w:val="NormalTok"/>
        </w:rPr>
        <w:t>dat_length_spanland</w:t>
      </w:r>
      <w:r>
        <w:rPr>
          <w:rStyle w:val="OperatorTok"/>
        </w:rPr>
        <w:t>$</w:t>
      </w:r>
      <w:r>
        <w:rPr>
          <w:rStyle w:val="NormalTok"/>
        </w:rPr>
        <w:t>perc.length.lc &lt;-</w:t>
      </w:r>
      <w:r>
        <w:rPr>
          <w:rStyle w:val="StringTok"/>
        </w:rPr>
        <w:t xml:space="preserve"> </w:t>
      </w:r>
      <w:r>
        <w:rPr>
          <w:rStyle w:val="NormalTok"/>
        </w:rPr>
        <w:t>dat_length_spanland</w:t>
      </w:r>
      <w:r>
        <w:rPr>
          <w:rStyle w:val="OperatorTok"/>
        </w:rPr>
        <w:t>$</w:t>
      </w:r>
      <w:r>
        <w:rPr>
          <w:rStyle w:val="NormalTok"/>
        </w:rPr>
        <w:t>n.length.lc</w:t>
      </w:r>
      <w:r>
        <w:rPr>
          <w:rStyle w:val="OperatorTok"/>
        </w:rPr>
        <w:t>/</w:t>
      </w:r>
      <w:r>
        <w:rPr>
          <w:rStyle w:val="NormalTok"/>
        </w:rPr>
        <w:t>dat_length_spanland</w:t>
      </w:r>
      <w:r>
        <w:rPr>
          <w:rStyle w:val="OperatorTok"/>
        </w:rPr>
        <w:t>$</w:t>
      </w:r>
      <w:r>
        <w:rPr>
          <w:rStyle w:val="NormalTok"/>
        </w:rPr>
        <w:t>n.length.total</w:t>
      </w:r>
      <w:r>
        <w:br/>
      </w:r>
      <w:r>
        <w:br/>
      </w:r>
      <w:r>
        <w:br/>
      </w: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retained, length_class, n.length.total, n.length.lc, perc.length.l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retained, n.length.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length.lc))</w:t>
      </w:r>
    </w:p>
    <w:p w14:paraId="7CEF5E00" w14:textId="77777777" w:rsidR="00B03032" w:rsidRDefault="00B03032" w:rsidP="00B03032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# Groups:   based, retained [2]</w:t>
      </w:r>
      <w:r>
        <w:br/>
      </w:r>
      <w:r>
        <w:rPr>
          <w:rStyle w:val="VerbatimChar"/>
        </w:rPr>
        <w:t>##   based retained n.length.total sum.perc</w:t>
      </w:r>
      <w:r>
        <w:br/>
      </w:r>
      <w:r>
        <w:rPr>
          <w:rStyle w:val="VerbatimChar"/>
        </w:rPr>
        <w:t>##   &lt;fct&gt;    &lt;int&gt;          &lt;int&gt;    &lt;dbl&gt;</w:t>
      </w:r>
      <w:r>
        <w:br/>
      </w:r>
      <w:r>
        <w:rPr>
          <w:rStyle w:val="VerbatimChar"/>
        </w:rPr>
        <w:t>## 1 Land         0             70        1</w:t>
      </w:r>
      <w:r>
        <w:br/>
      </w:r>
      <w:r>
        <w:rPr>
          <w:rStyle w:val="VerbatimChar"/>
        </w:rPr>
        <w:t>## 2 Land         1           3530        1</w:t>
      </w:r>
    </w:p>
    <w:p w14:paraId="05F60EFA" w14:textId="2DBC953E" w:rsidR="00B03032" w:rsidRDefault="00B03032" w:rsidP="00B03032">
      <w:pPr>
        <w:pStyle w:val="FirstParagraph"/>
      </w:pPr>
      <w:r>
        <w:t>The plot shows the land-based length distributions</w:t>
      </w:r>
      <w:r w:rsidR="007948A0">
        <w:t xml:space="preserve"> </w:t>
      </w:r>
      <w:r>
        <w:t>separated for retained and released cod.</w:t>
      </w:r>
    </w:p>
    <w:p w14:paraId="4BA952BA" w14:textId="77777777" w:rsidR="00B03032" w:rsidRDefault="00B03032" w:rsidP="00B030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_length_spanlan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class, </w:t>
      </w:r>
      <w:r>
        <w:rPr>
          <w:rStyle w:val="DataTypeTok"/>
        </w:rPr>
        <w:t>y =</w:t>
      </w:r>
      <w:r>
        <w:rPr>
          <w:rStyle w:val="NormalTok"/>
        </w:rPr>
        <w:t xml:space="preserve"> perc.length.lc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tained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nd-based overall length distribu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39D79578" w14:textId="77777777" w:rsidR="00B03032" w:rsidRDefault="00B03032" w:rsidP="00B03032">
      <w:pPr>
        <w:pStyle w:val="FirstParagraph"/>
      </w:pPr>
      <w:r>
        <w:rPr>
          <w:noProof/>
        </w:rPr>
        <w:lastRenderedPageBreak/>
        <w:drawing>
          <wp:inline distT="0" distB="0" distL="0" distR="0" wp14:anchorId="7751C7DB" wp14:editId="176D0B75">
            <wp:extent cx="5976000" cy="370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ssme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000" cy="37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DE5A7" w14:textId="77777777" w:rsidR="00B03032" w:rsidRDefault="00B03032" w:rsidP="00B03032">
      <w:pPr>
        <w:pStyle w:val="berschrift5"/>
      </w:pPr>
      <w:bookmarkStart w:id="12" w:name="X5bd3588009815ccf1c1a41ae0a2ce895df5b759"/>
      <w:r>
        <w:t>Fill the strata without samples with the distribution from the year span</w:t>
      </w:r>
      <w:bookmarkEnd w:id="12"/>
    </w:p>
    <w:p w14:paraId="44AFEEF7" w14:textId="7202A06C" w:rsidR="00B03032" w:rsidRDefault="007948A0" w:rsidP="00B03032">
      <w:pPr>
        <w:pStyle w:val="FirstParagraph"/>
      </w:pPr>
      <w:r>
        <w:t>To fill strata with insufficient numbers of samples a  with the combined</w:t>
      </w:r>
      <w:r w:rsidR="00B03032">
        <w:t xml:space="preserve"> length distribution over </w:t>
      </w:r>
      <w:r>
        <w:t xml:space="preserve">several </w:t>
      </w:r>
      <w:r w:rsidR="00B03032">
        <w:t>year</w:t>
      </w:r>
      <w:r>
        <w:t xml:space="preserve">s </w:t>
      </w:r>
      <w:r w:rsidR="00B03032">
        <w:t xml:space="preserve"> a data frame which include</w:t>
      </w:r>
      <w:r>
        <w:t>s</w:t>
      </w:r>
      <w:r w:rsidR="00B03032">
        <w:t xml:space="preserve"> only strata that had not enough samples or no samples at all</w:t>
      </w:r>
      <w:r>
        <w:t xml:space="preserve"> is created</w:t>
      </w:r>
      <w:r w:rsidR="00B03032">
        <w:t>.</w:t>
      </w:r>
    </w:p>
    <w:p w14:paraId="2C6F5585" w14:textId="4B1EC91F" w:rsidR="00B03032" w:rsidRDefault="00EC1B3A" w:rsidP="00B03032">
      <w:pPr>
        <w:pStyle w:val="Textkrper"/>
      </w:pPr>
      <w:r>
        <w:t>The</w:t>
      </w:r>
      <w:r w:rsidR="00B03032">
        <w:t xml:space="preserve"> </w:t>
      </w:r>
      <w:proofErr w:type="spellStart"/>
      <w:r w:rsidR="00B03032">
        <w:t>all_strata</w:t>
      </w:r>
      <w:proofErr w:type="spellEnd"/>
      <w:r w:rsidR="00B03032">
        <w:t xml:space="preserve"> data frame (Reminder that this data frame needs to be updated with Excel once a year!) </w:t>
      </w:r>
      <w:r>
        <w:t xml:space="preserve">is joined with </w:t>
      </w:r>
      <w:r w:rsidR="00B03032">
        <w:t xml:space="preserve"> the </w:t>
      </w:r>
      <w:proofErr w:type="gramStart"/>
      <w:r w:rsidR="00B03032">
        <w:t>factors</w:t>
      </w:r>
      <w:proofErr w:type="gramEnd"/>
      <w:r w:rsidR="00B03032">
        <w:t xml:space="preserve"> sea- &amp; land</w:t>
      </w:r>
      <w:r>
        <w:t>-</w:t>
      </w:r>
      <w:r w:rsidR="00B03032">
        <w:t>based and retained/released.</w:t>
      </w:r>
    </w:p>
    <w:p w14:paraId="46309659" w14:textId="77777777" w:rsidR="00B03032" w:rsidRDefault="00B03032" w:rsidP="00B03032">
      <w:pPr>
        <w:pStyle w:val="SourceCode"/>
      </w:pPr>
      <w:r>
        <w:rPr>
          <w:rStyle w:val="NormalTok"/>
        </w:rPr>
        <w:t>all_strata_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tr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D, year, bas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bas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a"</w:t>
      </w:r>
      <w:r>
        <w:rPr>
          <w:rStyle w:val="NormalTok"/>
        </w:rPr>
        <w:t xml:space="preserve">, </w:t>
      </w:r>
      <w:r>
        <w:rPr>
          <w:rStyle w:val="StringTok"/>
        </w:rPr>
        <w:t>"Sea"</w:t>
      </w:r>
      <w:r>
        <w:rPr>
          <w:rStyle w:val="NormalTok"/>
        </w:rPr>
        <w:t xml:space="preserve">, </w:t>
      </w:r>
      <w:r>
        <w:rPr>
          <w:rStyle w:val="StringTok"/>
        </w:rPr>
        <w:t>"Land"</w:t>
      </w:r>
      <w:r>
        <w:rPr>
          <w:rStyle w:val="NormalTok"/>
        </w:rPr>
        <w:t xml:space="preserve">, </w:t>
      </w:r>
      <w:r>
        <w:rPr>
          <w:rStyle w:val="StringTok"/>
        </w:rPr>
        <w:t>"Lan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etain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ll_strata_sd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, </w:t>
      </w:r>
      <w:r>
        <w:rPr>
          <w:rStyle w:val="DataTypeTok"/>
        </w:rPr>
        <w:t>y =</w:t>
      </w:r>
      <w:r>
        <w:rPr>
          <w:rStyle w:val="NormalTok"/>
        </w:rPr>
        <w:t xml:space="preserve"> all_strata_sd)</w:t>
      </w:r>
    </w:p>
    <w:p w14:paraId="5104B5AA" w14:textId="77777777" w:rsidR="00B03032" w:rsidRDefault="00B03032" w:rsidP="00B03032">
      <w:pPr>
        <w:pStyle w:val="SourceCode"/>
      </w:pPr>
      <w:r>
        <w:rPr>
          <w:rStyle w:val="VerbatimChar"/>
        </w:rPr>
        <w:t>## Joining, by = "based"</w:t>
      </w:r>
    </w:p>
    <w:p w14:paraId="3CBA12B9" w14:textId="73AE3F02" w:rsidR="00B03032" w:rsidRDefault="0079226E" w:rsidP="00B03032">
      <w:pPr>
        <w:pStyle w:val="FirstParagraph"/>
      </w:pPr>
      <w:r>
        <w:t xml:space="preserve">In a next step, the resulting </w:t>
      </w:r>
      <w:r w:rsidR="00B03032">
        <w:t xml:space="preserve"> all strata data frame </w:t>
      </w:r>
      <w:r>
        <w:t xml:space="preserve">is joined </w:t>
      </w:r>
      <w:r w:rsidR="00B03032">
        <w:t xml:space="preserve">with </w:t>
      </w:r>
      <w:proofErr w:type="spellStart"/>
      <w:r w:rsidR="00B03032">
        <w:t>dat_length</w:t>
      </w:r>
      <w:proofErr w:type="spellEnd"/>
      <w:r>
        <w:t>.</w:t>
      </w:r>
      <w:r w:rsidR="00B03032">
        <w:t xml:space="preserve"> </w:t>
      </w:r>
      <w:r>
        <w:t>D</w:t>
      </w:r>
      <w:r w:rsidR="00B03032">
        <w:t xml:space="preserve">ue to the joining </w:t>
      </w:r>
      <w:r>
        <w:t xml:space="preserve">procedure </w:t>
      </w:r>
      <w:r w:rsidR="00B03032">
        <w:t xml:space="preserve">strata that are not in the </w:t>
      </w:r>
      <w:proofErr w:type="spellStart"/>
      <w:r w:rsidR="00B03032">
        <w:t>dat_length</w:t>
      </w:r>
      <w:proofErr w:type="spellEnd"/>
      <w:r w:rsidR="00B03032">
        <w:t xml:space="preserve"> data frame </w:t>
      </w:r>
      <w:proofErr w:type="gramStart"/>
      <w:r>
        <w:t>are</w:t>
      </w:r>
      <w:proofErr w:type="gramEnd"/>
      <w:r w:rsidR="00B03032">
        <w:t xml:space="preserve"> filled with NA´s. NA´s </w:t>
      </w:r>
      <w:r>
        <w:t xml:space="preserve">are changed </w:t>
      </w:r>
      <w:r w:rsidR="00B03032">
        <w:t xml:space="preserve">to 0. Now all the strata that are not </w:t>
      </w:r>
      <w:r w:rsidR="008B2F19">
        <w:t>sampled</w:t>
      </w:r>
      <w:r w:rsidR="00B03032">
        <w:t xml:space="preserve"> at all and the strata with </w:t>
      </w:r>
      <w:r>
        <w:t>insufficient numbers of</w:t>
      </w:r>
      <w:r w:rsidR="00B03032">
        <w:t xml:space="preserve"> samples have a </w:t>
      </w:r>
      <w:r>
        <w:t>‘</w:t>
      </w:r>
      <w:r w:rsidR="00B03032">
        <w:t>0</w:t>
      </w:r>
      <w:r>
        <w:t>’</w:t>
      </w:r>
      <w:r w:rsidR="00B03032">
        <w:t xml:space="preserve"> at the column n.length.total. Since we don´t want the strata, that have enough samples for a single length distribution, to be overwritten we only filter for the strata with n.length.total = 0.</w:t>
      </w:r>
    </w:p>
    <w:p w14:paraId="496D267D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dat_length_gaps &lt;-</w:t>
      </w:r>
      <w:r>
        <w:rPr>
          <w:rStyle w:val="StringTok"/>
        </w:rPr>
        <w:t xml:space="preserve"> </w:t>
      </w:r>
      <w:r>
        <w:rPr>
          <w:rStyle w:val="KeywordTok"/>
        </w:rPr>
        <w:t>righ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, </w:t>
      </w:r>
      <w:r>
        <w:rPr>
          <w:rStyle w:val="DataTypeTok"/>
        </w:rPr>
        <w:t>y =</w:t>
      </w:r>
      <w:r>
        <w:rPr>
          <w:rStyle w:val="NormalTok"/>
        </w:rPr>
        <w:t xml:space="preserve"> all_strata_sd)</w:t>
      </w:r>
    </w:p>
    <w:p w14:paraId="7B6A56BC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year", "based", "retained")</w:t>
      </w:r>
    </w:p>
    <w:p w14:paraId="398E5585" w14:textId="77777777" w:rsidR="00B03032" w:rsidRDefault="00B03032" w:rsidP="00B03032">
      <w:pPr>
        <w:pStyle w:val="SourceCode"/>
      </w:pP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n.length.total[</w:t>
      </w:r>
      <w:r>
        <w:rPr>
          <w:rStyle w:val="KeywordTok"/>
        </w:rPr>
        <w:t>is.na</w:t>
      </w:r>
      <w:r>
        <w:rPr>
          <w:rStyle w:val="NormalTok"/>
        </w:rPr>
        <w:t>(dat_length_gaps</w:t>
      </w:r>
      <w:r>
        <w:rPr>
          <w:rStyle w:val="OperatorTok"/>
        </w:rPr>
        <w:t>$</w:t>
      </w:r>
      <w:r>
        <w:rPr>
          <w:rStyle w:val="NormalTok"/>
        </w:rPr>
        <w:t>n.length.total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dat_length_gap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_gaps, n.length.tot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473A676" w14:textId="41A1B60B" w:rsidR="00B03032" w:rsidRDefault="00B03032" w:rsidP="00B03032">
      <w:pPr>
        <w:pStyle w:val="FirstParagraph"/>
      </w:pPr>
      <w:r>
        <w:t xml:space="preserve">To </w:t>
      </w:r>
      <w:r w:rsidR="000F6823">
        <w:t xml:space="preserve">fill </w:t>
      </w:r>
      <w:r>
        <w:t xml:space="preserve">the gaps with the </w:t>
      </w:r>
      <w:r w:rsidR="000F6823">
        <w:t xml:space="preserve">combined length </w:t>
      </w:r>
      <w:r>
        <w:t xml:space="preserve">distributions </w:t>
      </w:r>
      <w:r w:rsidR="000F6823">
        <w:t>over several</w:t>
      </w:r>
      <w:r>
        <w:t xml:space="preserve"> year</w:t>
      </w:r>
      <w:r w:rsidR="000F6823">
        <w:t>s</w:t>
      </w:r>
      <w:r>
        <w:t xml:space="preserve">, only the columns that </w:t>
      </w:r>
      <w:r w:rsidR="008B2F19">
        <w:t>describe</w:t>
      </w:r>
      <w:r>
        <w:t xml:space="preserve"> the strata (SD, year, </w:t>
      </w:r>
      <w:r w:rsidR="000F6823">
        <w:t>land- &amp; sea-</w:t>
      </w:r>
      <w:r>
        <w:t xml:space="preserve">based and retained) </w:t>
      </w:r>
      <w:r w:rsidR="000F6823">
        <w:t xml:space="preserve">are kept </w:t>
      </w:r>
      <w:r>
        <w:t>and  the year span they should be filled with.</w:t>
      </w:r>
    </w:p>
    <w:p w14:paraId="03C5B9DD" w14:textId="42728641" w:rsidR="00B03032" w:rsidRDefault="00B03032" w:rsidP="00B03032">
      <w:pPr>
        <w:pStyle w:val="Textkrper"/>
      </w:pPr>
      <w:r>
        <w:t>Since we have t</w:t>
      </w:r>
      <w:r w:rsidR="00A91AE4">
        <w:t>w</w:t>
      </w:r>
      <w:r>
        <w:t xml:space="preserve">o different data frames for the sea- &amp; land-based length distributions over </w:t>
      </w:r>
      <w:r w:rsidR="00A91AE4">
        <w:t xml:space="preserve">several </w:t>
      </w:r>
      <w:r>
        <w:t>years, we also split the data frame  in</w:t>
      </w:r>
      <w:r w:rsidR="00A91AE4">
        <w:t>to</w:t>
      </w:r>
      <w:r>
        <w:t xml:space="preserve"> sea- &amp; land-based gaps. </w:t>
      </w:r>
      <w:r w:rsidR="00A91AE4">
        <w:t xml:space="preserve">Then </w:t>
      </w:r>
      <w:r>
        <w:t xml:space="preserve">the sea gap </w:t>
      </w:r>
      <w:r w:rsidR="008B2F19">
        <w:t>strata</w:t>
      </w:r>
      <w:r>
        <w:t xml:space="preserve"> </w:t>
      </w:r>
      <w:proofErr w:type="gramStart"/>
      <w:r w:rsidR="00A91AE4">
        <w:t>is</w:t>
      </w:r>
      <w:proofErr w:type="gramEnd"/>
      <w:r w:rsidR="00A91AE4">
        <w:t xml:space="preserve"> joined </w:t>
      </w:r>
      <w:r>
        <w:t xml:space="preserve">over “based”, “SD” , “retained” &amp; “year span” </w:t>
      </w:r>
      <w:r w:rsidR="00A91AE4">
        <w:t xml:space="preserve">with </w:t>
      </w:r>
      <w:r>
        <w:t xml:space="preserve">the year span length distribution and the land gap </w:t>
      </w:r>
      <w:r w:rsidR="008B2F19">
        <w:t>strata</w:t>
      </w:r>
      <w:r>
        <w:t xml:space="preserve"> over “based” &amp; “retained” </w:t>
      </w:r>
      <w:r w:rsidR="00ED0E75">
        <w:t xml:space="preserve">with </w:t>
      </w:r>
      <w:r>
        <w:t xml:space="preserve">the </w:t>
      </w:r>
      <w:r w:rsidR="00ED0E75">
        <w:t xml:space="preserve">combined </w:t>
      </w:r>
      <w:r>
        <w:t>length distribution</w:t>
      </w:r>
      <w:r w:rsidR="00ED0E75">
        <w:t xml:space="preserve"> over several years</w:t>
      </w:r>
      <w:r>
        <w:t xml:space="preserve">. </w:t>
      </w:r>
      <w:r w:rsidR="00511D67">
        <w:t xml:space="preserve">Last, </w:t>
      </w:r>
      <w:r>
        <w:t xml:space="preserve"> sea- and land-based data frames </w:t>
      </w:r>
      <w:r w:rsidR="00511D67">
        <w:t>are brought together again</w:t>
      </w:r>
      <w:r>
        <w:t>.</w:t>
      </w:r>
    </w:p>
    <w:p w14:paraId="53780137" w14:textId="77777777" w:rsidR="00B03032" w:rsidRDefault="00B03032" w:rsidP="00B03032">
      <w:pPr>
        <w:pStyle w:val="SourceCode"/>
      </w:pPr>
      <w:r>
        <w:rPr>
          <w:rStyle w:val="NormalTok"/>
        </w:rPr>
        <w:t>dat_length_gaps &lt;-</w:t>
      </w:r>
      <w:r>
        <w:rPr>
          <w:rStyle w:val="StringTok"/>
        </w:rPr>
        <w:t xml:space="preserve"> </w:t>
      </w:r>
      <w:r>
        <w:rPr>
          <w:rStyle w:val="NormalTok"/>
        </w:rPr>
        <w:t>dat_length_gap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D, year, based, retained, year_span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year_spa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year_span[dat_length_gaps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] &lt;-</w:t>
      </w:r>
      <w:r>
        <w:rPr>
          <w:rStyle w:val="StringTok"/>
        </w:rPr>
        <w:t xml:space="preserve"> "2014-19"</w:t>
      </w:r>
      <w:r>
        <w:br/>
      </w: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year_span[dat_length_gaps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] &lt;-</w:t>
      </w:r>
      <w:r>
        <w:rPr>
          <w:rStyle w:val="StringTok"/>
        </w:rPr>
        <w:t xml:space="preserve"> "2005-13"</w:t>
      </w:r>
      <w:r>
        <w:br/>
      </w:r>
      <w:r>
        <w:br/>
      </w:r>
      <w:r>
        <w:br/>
      </w:r>
      <w:r>
        <w:rPr>
          <w:rStyle w:val="NormalTok"/>
        </w:rPr>
        <w:t>dat_length_gapsse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_gaps, based </w:t>
      </w:r>
      <w:r>
        <w:rPr>
          <w:rStyle w:val="OperatorTok"/>
        </w:rPr>
        <w:t>==</w:t>
      </w:r>
      <w:r>
        <w:rPr>
          <w:rStyle w:val="StringTok"/>
        </w:rPr>
        <w:t xml:space="preserve"> "S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_length_gapsland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_gaps, based </w:t>
      </w:r>
      <w:r>
        <w:rPr>
          <w:rStyle w:val="OperatorTok"/>
        </w:rPr>
        <w:t>==</w:t>
      </w:r>
      <w:r>
        <w:rPr>
          <w:rStyle w:val="StringTok"/>
        </w:rPr>
        <w:t xml:space="preserve"> "Lan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_length_gapsfilledsea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_gapssea, </w:t>
      </w:r>
      <w:r>
        <w:rPr>
          <w:rStyle w:val="DataTypeTok"/>
        </w:rPr>
        <w:t>y =</w:t>
      </w:r>
      <w:r>
        <w:rPr>
          <w:rStyle w:val="NormalTok"/>
        </w:rPr>
        <w:t xml:space="preserve"> dat_length_spansea)</w:t>
      </w:r>
    </w:p>
    <w:p w14:paraId="3DD38215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based", "retained", "year_span")</w:t>
      </w:r>
    </w:p>
    <w:p w14:paraId="76323711" w14:textId="77777777" w:rsidR="00B03032" w:rsidRDefault="00B03032" w:rsidP="00B03032">
      <w:pPr>
        <w:pStyle w:val="SourceCode"/>
      </w:pPr>
      <w:r>
        <w:rPr>
          <w:rStyle w:val="NormalTok"/>
        </w:rPr>
        <w:t>dat_length_gapsfilledland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_gapsland, </w:t>
      </w:r>
      <w:r>
        <w:rPr>
          <w:rStyle w:val="DataTypeTok"/>
        </w:rPr>
        <w:t>y =</w:t>
      </w:r>
      <w:r>
        <w:rPr>
          <w:rStyle w:val="NormalTok"/>
        </w:rPr>
        <w:t xml:space="preserve"> dat_length_spanland)</w:t>
      </w:r>
    </w:p>
    <w:p w14:paraId="7F778667" w14:textId="77777777" w:rsidR="00B03032" w:rsidRDefault="00B03032" w:rsidP="00B03032">
      <w:pPr>
        <w:pStyle w:val="SourceCode"/>
      </w:pPr>
      <w:r>
        <w:rPr>
          <w:rStyle w:val="VerbatimChar"/>
        </w:rPr>
        <w:t>## Joining, by = c("based", "retained")</w:t>
      </w:r>
    </w:p>
    <w:p w14:paraId="276C07BE" w14:textId="77777777" w:rsidR="00B03032" w:rsidRDefault="00B03032" w:rsidP="00B03032">
      <w:pPr>
        <w:pStyle w:val="SourceCode"/>
      </w:pPr>
      <w:r>
        <w:rPr>
          <w:rStyle w:val="NormalTok"/>
        </w:rPr>
        <w:t>dat_length_gapsfille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_length_gapsfilledsea, dat_length_gapsfilledland)</w:t>
      </w:r>
    </w:p>
    <w:p w14:paraId="7671D445" w14:textId="381705DF" w:rsidR="00B03032" w:rsidRDefault="00B03032" w:rsidP="00B03032">
      <w:pPr>
        <w:pStyle w:val="berschrift5"/>
      </w:pPr>
      <w:bookmarkStart w:id="13" w:name="Xb2cde671ebd0491745c9f53c5e1ae4ba791f3fa"/>
      <w:r>
        <w:t>Combine length distributions</w:t>
      </w:r>
      <w:r w:rsidR="00282F03">
        <w:t xml:space="preserve"> from sufficient strata</w:t>
      </w:r>
      <w:r>
        <w:t xml:space="preserve"> and the filled length distributions</w:t>
      </w:r>
      <w:bookmarkEnd w:id="13"/>
    </w:p>
    <w:p w14:paraId="07E94984" w14:textId="61CF0DF3" w:rsidR="00B03032" w:rsidRDefault="00B03032" w:rsidP="00B03032">
      <w:pPr>
        <w:pStyle w:val="FirstParagraph"/>
      </w:pPr>
      <w:r>
        <w:t xml:space="preserve">We now have a data frame with all length distributions (dat_length, which include strata with </w:t>
      </w:r>
      <w:r w:rsidR="00ED1788">
        <w:t xml:space="preserve">insufficient numbers of </w:t>
      </w:r>
      <w:r>
        <w:t xml:space="preserve">samples) and a data frame with the filled length distributions </w:t>
      </w:r>
      <w:r>
        <w:lastRenderedPageBreak/>
        <w:t xml:space="preserve">(dat_length_gapsfilled). </w:t>
      </w:r>
      <w:r w:rsidR="00ED1788">
        <w:t xml:space="preserve">To combine the two sets </w:t>
      </w:r>
      <w:r>
        <w:t xml:space="preserve">the strata with </w:t>
      </w:r>
      <w:r w:rsidR="00ED1788">
        <w:t xml:space="preserve">insufficient numbers of </w:t>
      </w:r>
      <w:r>
        <w:t>samples</w:t>
      </w:r>
      <w:r w:rsidR="00ED1788">
        <w:t xml:space="preserve"> need to be removed</w:t>
      </w:r>
      <w:r>
        <w:t xml:space="preserve"> from </w:t>
      </w:r>
      <w:proofErr w:type="spellStart"/>
      <w:r>
        <w:t>dat_length</w:t>
      </w:r>
      <w:proofErr w:type="spellEnd"/>
      <w:r>
        <w:t xml:space="preserve">. </w:t>
      </w:r>
      <w:r w:rsidR="00ED1788">
        <w:t>A</w:t>
      </w:r>
      <w:r>
        <w:t xml:space="preserve"> new column </w:t>
      </w:r>
      <w:r w:rsidR="00ED1788">
        <w:t xml:space="preserve">is created </w:t>
      </w:r>
      <w:r>
        <w:t>to see</w:t>
      </w:r>
      <w:r w:rsidR="00ED1788">
        <w:t>,</w:t>
      </w:r>
      <w:r>
        <w:t xml:space="preserve"> if the distribution is filled or from one stratum. </w:t>
      </w:r>
      <w:r w:rsidR="00BA38E9">
        <w:t xml:space="preserve">Last, </w:t>
      </w:r>
      <w:r>
        <w:t xml:space="preserve"> the two data frames </w:t>
      </w:r>
      <w:r w:rsidR="00BA38E9">
        <w:t>are combined</w:t>
      </w:r>
      <w:r>
        <w:t xml:space="preserve"> to</w:t>
      </w:r>
      <w:r w:rsidR="00BA38E9">
        <w:t xml:space="preserve"> on fi</w:t>
      </w:r>
      <w:r w:rsidR="00BA38E9">
        <w:t>nal</w:t>
      </w:r>
      <w:r>
        <w:t xml:space="preserve"> data frame </w:t>
      </w:r>
      <w:r w:rsidR="00BA38E9">
        <w:t xml:space="preserve">containing </w:t>
      </w:r>
      <w:r>
        <w:t>all length distributions.</w:t>
      </w:r>
    </w:p>
    <w:p w14:paraId="1BB5F68A" w14:textId="77777777" w:rsidR="00B03032" w:rsidRDefault="00B03032" w:rsidP="00B03032">
      <w:pPr>
        <w:pStyle w:val="SourceCode"/>
      </w:pP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, n.length.total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lc.origin &lt;-</w:t>
      </w:r>
      <w:r>
        <w:rPr>
          <w:rStyle w:val="StringTok"/>
        </w:rPr>
        <w:t xml:space="preserve"> "one_strata"</w:t>
      </w:r>
      <w:r>
        <w:br/>
      </w:r>
      <w:r>
        <w:rPr>
          <w:rStyle w:val="NormalTok"/>
        </w:rPr>
        <w:t>dat_length_gapsfilled</w:t>
      </w:r>
      <w:r>
        <w:rPr>
          <w:rStyle w:val="OperatorTok"/>
        </w:rPr>
        <w:t>$</w:t>
      </w:r>
      <w:r>
        <w:rPr>
          <w:rStyle w:val="NormalTok"/>
        </w:rPr>
        <w:t>lc.origin &lt;-</w:t>
      </w:r>
      <w:r>
        <w:rPr>
          <w:rStyle w:val="StringTok"/>
        </w:rPr>
        <w:t xml:space="preserve"> "filled"</w:t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_length, dat_length_gapsfilled)</w:t>
      </w:r>
    </w:p>
    <w:p w14:paraId="2EBFDEB5" w14:textId="27DFF212" w:rsidR="00B03032" w:rsidRDefault="00B03032" w:rsidP="00B03032">
      <w:pPr>
        <w:pStyle w:val="berschrift3"/>
      </w:pPr>
      <w:bookmarkStart w:id="14" w:name="Xded500b3796de144ed6fbe1e292557aeac369a2"/>
      <w:r>
        <w:t>Combine CANUM and length distribution</w:t>
      </w:r>
      <w:bookmarkEnd w:id="14"/>
      <w:r w:rsidR="00086382">
        <w:t>s</w:t>
      </w:r>
    </w:p>
    <w:p w14:paraId="11CF7FAD" w14:textId="70653778" w:rsidR="00B03032" w:rsidRDefault="00B7147C" w:rsidP="00B03032">
      <w:pPr>
        <w:pStyle w:val="FirstParagraph"/>
      </w:pPr>
      <w:r>
        <w:t>To distribute</w:t>
      </w:r>
      <w:r w:rsidR="00B03032">
        <w:t xml:space="preserve"> CANUM </w:t>
      </w:r>
      <w:r>
        <w:t xml:space="preserve">into </w:t>
      </w:r>
      <w:r w:rsidR="00B03032">
        <w:t>all length distributions  the two data frames</w:t>
      </w:r>
      <w:r>
        <w:t xml:space="preserve"> are joined</w:t>
      </w:r>
      <w:r w:rsidR="00B03032">
        <w:t xml:space="preserve"> together over “SD”, “year” and “based”.</w:t>
      </w:r>
    </w:p>
    <w:p w14:paraId="6061D2FB" w14:textId="77777777" w:rsidR="00B03032" w:rsidRDefault="00B03032" w:rsidP="00B03032">
      <w:pPr>
        <w:pStyle w:val="SourceCode"/>
      </w:pP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righ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, </w:t>
      </w:r>
      <w:r>
        <w:rPr>
          <w:rStyle w:val="DataTypeTok"/>
        </w:rPr>
        <w:t>y =</w:t>
      </w:r>
      <w:r>
        <w:rPr>
          <w:rStyle w:val="NormalTok"/>
        </w:rPr>
        <w:t xml:space="preserve"> CANUM)</w:t>
      </w:r>
    </w:p>
    <w:p w14:paraId="23E7DDCC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year", "based")</w:t>
      </w:r>
    </w:p>
    <w:p w14:paraId="1134A332" w14:textId="760DDAC5" w:rsidR="00B03032" w:rsidRDefault="00B03032" w:rsidP="00B03032">
      <w:pPr>
        <w:pStyle w:val="berschrift3"/>
      </w:pPr>
      <w:bookmarkStart w:id="15" w:name="calculate-the-canum-per-lc"/>
      <w:r>
        <w:t>Calculate the CANUM per L</w:t>
      </w:r>
      <w:r w:rsidR="002F2956">
        <w:t xml:space="preserve">ength </w:t>
      </w:r>
      <w:r w:rsidR="002F2956">
        <w:t>class</w:t>
      </w:r>
      <w:bookmarkEnd w:id="15"/>
    </w:p>
    <w:p w14:paraId="2B655E9A" w14:textId="2467CF6A" w:rsidR="00B03032" w:rsidRDefault="00B03032" w:rsidP="00B03032">
      <w:pPr>
        <w:pStyle w:val="FirstParagraph"/>
      </w:pPr>
      <w:r>
        <w:t xml:space="preserve">Since the length distributions are </w:t>
      </w:r>
      <w:r w:rsidR="008B2F19">
        <w:t>separated</w:t>
      </w:r>
      <w:r>
        <w:t xml:space="preserve"> for retained and released cod</w:t>
      </w:r>
      <w:r w:rsidR="005F4893">
        <w:t xml:space="preserve"> CANUM needs to be </w:t>
      </w:r>
      <w:r w:rsidR="005F4893">
        <w:t xml:space="preserve">separated too and </w:t>
      </w:r>
      <w:r>
        <w:t xml:space="preserve">retained cod </w:t>
      </w:r>
      <w:r w:rsidR="005F4893">
        <w:t xml:space="preserve">has to be divided </w:t>
      </w:r>
      <w:r>
        <w:t xml:space="preserve">with the retained length distribution and the dead released cod with the released length distribution. </w:t>
      </w:r>
      <w:r w:rsidR="009C4FFE">
        <w:t xml:space="preserve">As a result, </w:t>
      </w:r>
      <w:r w:rsidR="0047680D">
        <w:t>number of removed cod are shown</w:t>
      </w:r>
      <w:r>
        <w:t xml:space="preserve"> for each length class </w:t>
      </w:r>
      <w:r w:rsidR="002F2956">
        <w:t>(lc)</w:t>
      </w:r>
      <w:r>
        <w:t xml:space="preserve"> </w:t>
      </w:r>
      <w:r w:rsidR="008B2F19">
        <w:t>separated</w:t>
      </w:r>
      <w:r>
        <w:t xml:space="preserve"> for </w:t>
      </w:r>
      <w:r w:rsidR="0047680D">
        <w:t xml:space="preserve">harvest </w:t>
      </w:r>
      <w:r>
        <w:t xml:space="preserve"> and </w:t>
      </w:r>
      <w:r w:rsidR="0047680D">
        <w:t xml:space="preserve">dead </w:t>
      </w:r>
      <w:r>
        <w:t>release</w:t>
      </w:r>
      <w:r w:rsidR="0047680D">
        <w:t>s</w:t>
      </w:r>
      <w:r>
        <w:t>.</w:t>
      </w:r>
    </w:p>
    <w:p w14:paraId="6AEAFE94" w14:textId="77777777" w:rsidR="00B03032" w:rsidRDefault="00B03032" w:rsidP="00B03032">
      <w:pPr>
        <w:pStyle w:val="SourceCode"/>
      </w:pP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_length, </w:t>
      </w:r>
      <w:r>
        <w:rPr>
          <w:rStyle w:val="DataTypeTok"/>
        </w:rPr>
        <w:t>CANUM.lc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retain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n.retaine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.length.lc, </w:t>
      </w:r>
      <w:r>
        <w:br/>
      </w:r>
      <w:r>
        <w:rPr>
          <w:rStyle w:val="NormalTok"/>
        </w:rPr>
        <w:t xml:space="preserve">                                                                n.death.release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length.lc))</w:t>
      </w:r>
      <w:r>
        <w:br/>
      </w:r>
      <w:r>
        <w:br/>
      </w:r>
      <w:r>
        <w:br/>
      </w: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_length, </w:t>
      </w:r>
      <w:r>
        <w:rPr>
          <w:rStyle w:val="DataTypeTok"/>
        </w:rPr>
        <w:t>CANUM.lc_lower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retain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n.retained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.length.lc, </w:t>
      </w:r>
      <w:r>
        <w:br/>
      </w:r>
      <w:r>
        <w:rPr>
          <w:rStyle w:val="NormalTok"/>
        </w:rPr>
        <w:t xml:space="preserve">                                                                n.death.released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            </w:t>
      </w:r>
      <w:r>
        <w:rPr>
          <w:rStyle w:val="NormalTok"/>
        </w:rPr>
        <w:t>perc.length.lc))</w:t>
      </w:r>
      <w:r>
        <w:br/>
      </w:r>
      <w:r>
        <w:br/>
      </w:r>
      <w:r>
        <w:br/>
      </w: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_length, </w:t>
      </w:r>
      <w:r>
        <w:rPr>
          <w:rStyle w:val="DataTypeTok"/>
        </w:rPr>
        <w:t>CANUM.lc_upper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retain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n.retai</w:t>
      </w:r>
      <w:r>
        <w:rPr>
          <w:rStyle w:val="NormalTok"/>
        </w:rPr>
        <w:lastRenderedPageBreak/>
        <w:t xml:space="preserve">ned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.length.lc, </w:t>
      </w:r>
      <w:r>
        <w:br/>
      </w:r>
      <w:r>
        <w:rPr>
          <w:rStyle w:val="NormalTok"/>
        </w:rPr>
        <w:t xml:space="preserve">                                                                n.death.released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            </w:t>
      </w:r>
      <w:r>
        <w:rPr>
          <w:rStyle w:val="NormalTok"/>
        </w:rPr>
        <w:t>perc.length.lc))</w:t>
      </w:r>
    </w:p>
    <w:p w14:paraId="54355C4A" w14:textId="77777777" w:rsidR="00B03032" w:rsidRDefault="00B03032" w:rsidP="00B03032">
      <w:pPr>
        <w:pStyle w:val="berschrift1"/>
      </w:pPr>
      <w:bookmarkStart w:id="16" w:name="caton"/>
      <w:r>
        <w:t>CATON</w:t>
      </w:r>
      <w:bookmarkEnd w:id="16"/>
    </w:p>
    <w:p w14:paraId="1E226BB6" w14:textId="4CBAC789" w:rsidR="00B03032" w:rsidRDefault="00C421DE" w:rsidP="00B03032">
      <w:pPr>
        <w:pStyle w:val="FirstParagraph"/>
      </w:pPr>
      <w:r>
        <w:t xml:space="preserve">To </w:t>
      </w:r>
      <w:r w:rsidR="0098301A">
        <w:t>estimate</w:t>
      </w:r>
      <w:r>
        <w:t xml:space="preserve"> </w:t>
      </w:r>
      <w:r w:rsidR="00B03032">
        <w:t>catch in weight (</w:t>
      </w:r>
      <w:r w:rsidR="008B2F19">
        <w:t>tons</w:t>
      </w:r>
      <w:r w:rsidR="00B03032">
        <w:t xml:space="preserve">) the mean weight of cod per length class </w:t>
      </w:r>
      <w:r w:rsidR="00493FA4">
        <w:t>(</w:t>
      </w:r>
      <w:proofErr w:type="spellStart"/>
      <w:r w:rsidR="00493FA4">
        <w:t>lc</w:t>
      </w:r>
      <w:proofErr w:type="spellEnd"/>
      <w:r w:rsidR="00493FA4">
        <w:t xml:space="preserve">) </w:t>
      </w:r>
      <w:r w:rsidR="0098301A">
        <w:t xml:space="preserve">is calculated using </w:t>
      </w:r>
      <w:r w:rsidR="00B03032">
        <w:t xml:space="preserve">the length-weight relationship from </w:t>
      </w:r>
      <w:r w:rsidR="008B2F19">
        <w:t>commercial</w:t>
      </w:r>
      <w:r w:rsidR="00B03032">
        <w:t xml:space="preserve"> samples.</w:t>
      </w:r>
    </w:p>
    <w:p w14:paraId="298ADD04" w14:textId="3485B5AD" w:rsidR="00B03032" w:rsidRDefault="00B03032" w:rsidP="00B03032">
      <w:pPr>
        <w:pStyle w:val="Textkrper"/>
      </w:pPr>
      <w:r>
        <w:t xml:space="preserve">First, the CANUM per length data frame </w:t>
      </w:r>
      <w:r w:rsidR="00FC6708">
        <w:t xml:space="preserve">is joined </w:t>
      </w:r>
      <w:r>
        <w:t>with the mass coefficient data frame, so every “SD”, “year”, “half_year” combination will get the parameters of the length-weight relationship.</w:t>
      </w:r>
    </w:p>
    <w:p w14:paraId="4F4DA942" w14:textId="77777777" w:rsidR="00B03032" w:rsidRDefault="00B03032" w:rsidP="00B03032">
      <w:pPr>
        <w:pStyle w:val="SourceCode"/>
      </w:pPr>
      <w:r>
        <w:rPr>
          <w:rStyle w:val="NormalTok"/>
        </w:rPr>
        <w:t>CATON_length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NUM_length, </w:t>
      </w:r>
      <w:r>
        <w:rPr>
          <w:rStyle w:val="DataTypeTok"/>
        </w:rPr>
        <w:t>y =</w:t>
      </w:r>
      <w:r>
        <w:rPr>
          <w:rStyle w:val="NormalTok"/>
        </w:rPr>
        <w:t xml:space="preserve"> mass_coefficient)</w:t>
      </w:r>
    </w:p>
    <w:p w14:paraId="71633BC4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year", "half_year")</w:t>
      </w:r>
    </w:p>
    <w:p w14:paraId="06F8B289" w14:textId="36E44C21" w:rsidR="00B03032" w:rsidRDefault="00FC6708" w:rsidP="00B03032">
      <w:pPr>
        <w:pStyle w:val="FirstParagraph"/>
      </w:pPr>
      <w:r>
        <w:t xml:space="preserve">Second, </w:t>
      </w:r>
      <w:r w:rsidR="00B03032">
        <w:t xml:space="preserve"> mean weight [g] </w:t>
      </w:r>
      <w:r>
        <w:t xml:space="preserve">is calculated </w:t>
      </w:r>
      <w:r w:rsidR="00B03032">
        <w:t xml:space="preserve">for each </w:t>
      </w:r>
      <w:r w:rsidR="00493FA4">
        <w:t xml:space="preserve">length class </w:t>
      </w:r>
      <w:r w:rsidR="00B03032">
        <w:t>with the formal: weight = a * length ^b = exp(ln(a) + b * ln(length[mm]))</w:t>
      </w:r>
    </w:p>
    <w:p w14:paraId="0DE5EDA4" w14:textId="2D9715C5" w:rsidR="00B03032" w:rsidRDefault="002F2956" w:rsidP="00B03032">
      <w:pPr>
        <w:pStyle w:val="Textkrper"/>
      </w:pPr>
      <w:r>
        <w:t xml:space="preserve">Third, </w:t>
      </w:r>
      <w:r w:rsidR="00B03032">
        <w:t xml:space="preserve"> mean weight per </w:t>
      </w:r>
      <w:r w:rsidR="00493FA4">
        <w:t xml:space="preserve">length class </w:t>
      </w:r>
      <w:r>
        <w:t xml:space="preserve">is multiplied </w:t>
      </w:r>
      <w:r w:rsidR="00B03032">
        <w:t xml:space="preserve">with CANUM of each </w:t>
      </w:r>
      <w:r w:rsidR="00493FA4">
        <w:t>length class</w:t>
      </w:r>
      <w:r w:rsidR="00B03032">
        <w:t xml:space="preserve"> to get the total weight of the </w:t>
      </w:r>
      <w:r w:rsidR="00493FA4">
        <w:t>length class</w:t>
      </w:r>
      <w:r w:rsidR="00B03032">
        <w:t>.</w:t>
      </w:r>
    </w:p>
    <w:p w14:paraId="0F14048B" w14:textId="77777777" w:rsidR="00B03032" w:rsidRDefault="00B03032" w:rsidP="00B03032">
      <w:pPr>
        <w:pStyle w:val="SourceCode"/>
      </w:pPr>
      <w:proofErr w:type="spellStart"/>
      <w:r>
        <w:rPr>
          <w:rStyle w:val="NormalTok"/>
        </w:rPr>
        <w:t>CATON_leng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length, </w:t>
      </w:r>
      <w:r>
        <w:rPr>
          <w:rStyle w:val="DataTypeTok"/>
        </w:rPr>
        <w:t>mean.weight.lc 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ength_class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b))</w:t>
      </w:r>
      <w:r>
        <w:br/>
      </w:r>
      <w:r>
        <w:br/>
      </w:r>
      <w:r>
        <w:rPr>
          <w:rStyle w:val="NormalTok"/>
        </w:rPr>
        <w:t>CATON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length, </w:t>
      </w:r>
      <w:r>
        <w:rPr>
          <w:rStyle w:val="DataTypeTok"/>
        </w:rPr>
        <w:t>CATON.g.lc =</w:t>
      </w:r>
      <w:r>
        <w:rPr>
          <w:rStyle w:val="NormalTok"/>
        </w:rPr>
        <w:t xml:space="preserve"> (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g.lc_lower =</w:t>
      </w:r>
      <w:r>
        <w:rPr>
          <w:rStyle w:val="NormalTok"/>
        </w:rPr>
        <w:t xml:space="preserve"> (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g.lc_upper =</w:t>
      </w:r>
      <w:r>
        <w:rPr>
          <w:rStyle w:val="NormalTok"/>
        </w:rPr>
        <w:t xml:space="preserve"> (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kg.lc =</w:t>
      </w:r>
      <w:r>
        <w:rPr>
          <w:rStyle w:val="NormalTok"/>
        </w:rPr>
        <w:t xml:space="preserve"> (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kg.lc_lower =</w:t>
      </w:r>
      <w:r>
        <w:rPr>
          <w:rStyle w:val="NormalTok"/>
        </w:rPr>
        <w:t xml:space="preserve"> (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kg.lc_upper =</w:t>
      </w:r>
      <w:r>
        <w:rPr>
          <w:rStyle w:val="NormalTok"/>
        </w:rPr>
        <w:t xml:space="preserve"> (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t.lc =</w:t>
      </w:r>
      <w:r>
        <w:rPr>
          <w:rStyle w:val="NormalTok"/>
        </w:rPr>
        <w:t xml:space="preserve"> (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t.lc_lower =</w:t>
      </w:r>
      <w:r>
        <w:rPr>
          <w:rStyle w:val="NormalTok"/>
        </w:rPr>
        <w:t xml:space="preserve"> (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t.lc_upper =</w:t>
      </w:r>
      <w:r>
        <w:rPr>
          <w:rStyle w:val="NormalTok"/>
        </w:rPr>
        <w:t xml:space="preserve"> (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)</w:t>
      </w:r>
    </w:p>
    <w:p w14:paraId="0DFF0976" w14:textId="77777777" w:rsidR="00B03032" w:rsidRDefault="00B03032" w:rsidP="00B03032">
      <w:pPr>
        <w:pStyle w:val="FirstParagraph"/>
      </w:pPr>
      <w:r>
        <w:lastRenderedPageBreak/>
        <w:t xml:space="preserve">Here </w:t>
      </w:r>
      <w:r w:rsidR="008B2F19">
        <w:t>an</w:t>
      </w:r>
      <w:r>
        <w:t xml:space="preserve"> overview table of the CATON per strata is created.</w:t>
      </w:r>
    </w:p>
    <w:p w14:paraId="0C1AB9DB" w14:textId="77777777" w:rsidR="00B03032" w:rsidRDefault="00B03032" w:rsidP="00B03032">
      <w:pPr>
        <w:pStyle w:val="SourceCode"/>
      </w:pPr>
      <w:r>
        <w:rPr>
          <w:rStyle w:val="NormalTok"/>
        </w:rPr>
        <w:t>CATON.t.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ON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survey_catego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upper))</w:t>
      </w:r>
    </w:p>
    <w:p w14:paraId="7858ACB2" w14:textId="77777777" w:rsidR="00B03032" w:rsidRDefault="00B03032" w:rsidP="00B03032">
      <w:pPr>
        <w:pStyle w:val="FirstParagraph"/>
      </w:pPr>
      <w:r>
        <w:t xml:space="preserve">Here </w:t>
      </w:r>
      <w:r w:rsidR="008B2F19">
        <w:t>an</w:t>
      </w:r>
      <w:r>
        <w:t xml:space="preserve"> overview table of the CATON per year is created.</w:t>
      </w:r>
    </w:p>
    <w:p w14:paraId="7CE613F5" w14:textId="77777777" w:rsidR="00B03032" w:rsidRDefault="00B03032" w:rsidP="00B03032">
      <w:pPr>
        <w:pStyle w:val="SourceCode"/>
      </w:pPr>
      <w:r>
        <w:rPr>
          <w:rStyle w:val="NormalTok"/>
        </w:rPr>
        <w:t>CATON.t.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ON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upper))</w:t>
      </w:r>
    </w:p>
    <w:p w14:paraId="2198A268" w14:textId="2DCD3B56" w:rsidR="00B03032" w:rsidRPr="006A6F90" w:rsidRDefault="00B03032" w:rsidP="00113477">
      <w:pPr>
        <w:pStyle w:val="berschrift3"/>
      </w:pPr>
      <w:r w:rsidRPr="006A6F90">
        <w:t>CATON at age</w:t>
      </w:r>
    </w:p>
    <w:p w14:paraId="505F71AB" w14:textId="77777777" w:rsidR="007C63A8" w:rsidRDefault="002B5F69" w:rsidP="00B03032">
      <w:pPr>
        <w:pStyle w:val="Textkrper"/>
      </w:pPr>
      <w:r>
        <w:t>Finally</w:t>
      </w:r>
      <w:r w:rsidR="00ED0D5B">
        <w:t>,</w:t>
      </w:r>
      <w:r w:rsidR="00B03032">
        <w:t xml:space="preserve"> CATON </w:t>
      </w:r>
      <w:r w:rsidR="00ED0D5B">
        <w:t xml:space="preserve">per </w:t>
      </w:r>
      <w:r w:rsidR="00B03032">
        <w:t>length class</w:t>
      </w:r>
      <w:r w:rsidR="00ED0D5B">
        <w:t xml:space="preserve"> is converted to CATON</w:t>
      </w:r>
      <w:r w:rsidR="00ED0D5B">
        <w:t xml:space="preserve"> per</w:t>
      </w:r>
      <w:r w:rsidR="00B03032">
        <w:t xml:space="preserve"> age class.</w:t>
      </w:r>
      <w:r>
        <w:t xml:space="preserve"> </w:t>
      </w:r>
      <w:r w:rsidR="008B2F19">
        <w:t>Therefore,</w:t>
      </w:r>
      <w:r w:rsidR="00B03032">
        <w:t xml:space="preserve"> </w:t>
      </w:r>
      <w:r>
        <w:t xml:space="preserve">biological length and age data from the </w:t>
      </w:r>
      <w:r>
        <w:t xml:space="preserve">German commercial fisheries catch sampling and/or the  </w:t>
      </w:r>
      <w:r>
        <w:t xml:space="preserve">German Baltic International Trawl Survey (BITS) </w:t>
      </w:r>
      <w:r>
        <w:t xml:space="preserve">is used to </w:t>
      </w:r>
      <w:proofErr w:type="spellStart"/>
      <w:r w:rsidR="002C3D64">
        <w:t>divied</w:t>
      </w:r>
      <w:proofErr w:type="spellEnd"/>
      <w:r w:rsidR="002C3D64">
        <w:t xml:space="preserve"> the</w:t>
      </w:r>
      <w:r>
        <w:t xml:space="preserve"> recreational</w:t>
      </w:r>
      <w:r w:rsidR="002C3D64">
        <w:t xml:space="preserve"> CAT</w:t>
      </w:r>
      <w:r w:rsidR="007C63A8">
        <w:t>ON</w:t>
      </w:r>
      <w:r w:rsidR="002C3D64">
        <w:t xml:space="preserve"> per </w:t>
      </w:r>
      <w:proofErr w:type="spellStart"/>
      <w:r w:rsidR="002C3D64">
        <w:t>lengthclass</w:t>
      </w:r>
      <w:proofErr w:type="spellEnd"/>
      <w:r>
        <w:t xml:space="preserve"> with </w:t>
      </w:r>
      <w:proofErr w:type="spellStart"/>
      <w:r>
        <w:t>commcial</w:t>
      </w:r>
      <w:proofErr w:type="spellEnd"/>
      <w:r>
        <w:t>/</w:t>
      </w:r>
      <w:r>
        <w:t xml:space="preserve">BITS </w:t>
      </w:r>
      <w:r w:rsidR="002C3D64">
        <w:t>age</w:t>
      </w:r>
      <w:r>
        <w:t xml:space="preserve"> classes </w:t>
      </w:r>
      <w:r>
        <w:t xml:space="preserve">to obtain </w:t>
      </w:r>
      <w:r w:rsidR="007C63A8">
        <w:t xml:space="preserve">CATON per length and </w:t>
      </w:r>
      <w:r>
        <w:t>age classes.</w:t>
      </w:r>
      <w:r w:rsidR="00501A03">
        <w:t xml:space="preserve"> </w:t>
      </w:r>
      <w:r w:rsidR="00501A03">
        <w:t xml:space="preserve">This data is stored in the institute data base </w:t>
      </w:r>
      <w:r w:rsidR="00B03032">
        <w:t xml:space="preserve"> </w:t>
      </w:r>
      <w:proofErr w:type="spellStart"/>
      <w:r w:rsidR="00B03032">
        <w:t>SnglIOR</w:t>
      </w:r>
      <w:proofErr w:type="spellEnd"/>
      <w:r w:rsidR="00501A03">
        <w:t xml:space="preserve">. </w:t>
      </w:r>
    </w:p>
    <w:p w14:paraId="156AEF3D" w14:textId="41721369" w:rsidR="00B03032" w:rsidRDefault="00501A03" w:rsidP="00B03032">
      <w:pPr>
        <w:pStyle w:val="Textkrper"/>
      </w:pPr>
      <w:r>
        <w:t>For further steps a</w:t>
      </w:r>
      <w:r w:rsidR="00B03032">
        <w:t xml:space="preserve"> </w:t>
      </w:r>
      <w:r w:rsidR="008B2F19">
        <w:t>forever</w:t>
      </w:r>
      <w:r w:rsidR="00B03032">
        <w:t xml:space="preserve"> age </w:t>
      </w:r>
      <w:r w:rsidR="008B2F19">
        <w:t>distribution</w:t>
      </w:r>
      <w:r>
        <w:t xml:space="preserve"> </w:t>
      </w:r>
      <w:proofErr w:type="spellStart"/>
      <w:r>
        <w:t>SnglIOR_ever</w:t>
      </w:r>
      <w:proofErr w:type="spellEnd"/>
      <w:r>
        <w:t xml:space="preserve"> is created</w:t>
      </w:r>
      <w:r w:rsidR="00B03032">
        <w:t>.</w:t>
      </w:r>
    </w:p>
    <w:p w14:paraId="4268B008" w14:textId="77777777" w:rsidR="00B03032" w:rsidRDefault="00B03032" w:rsidP="00B03032">
      <w:pPr>
        <w:pStyle w:val="SourceCode"/>
      </w:pPr>
      <w:r>
        <w:rPr>
          <w:rStyle w:val="NormalTok"/>
        </w:rPr>
        <w:t>SnglIOR_ever &lt;-</w:t>
      </w:r>
      <w:r>
        <w:rPr>
          <w:rStyle w:val="StringTok"/>
        </w:rPr>
        <w:t xml:space="preserve"> </w:t>
      </w:r>
      <w:r>
        <w:rPr>
          <w:rStyle w:val="NormalTok"/>
        </w:rPr>
        <w:t>SnglIOR</w:t>
      </w:r>
    </w:p>
    <w:p w14:paraId="4267A5FB" w14:textId="56DA4476" w:rsidR="00B03032" w:rsidRDefault="007C63A8" w:rsidP="00113477">
      <w:pPr>
        <w:pStyle w:val="FirstParagraph"/>
      </w:pPr>
      <w:r>
        <w:t xml:space="preserve">First, age distributions per </w:t>
      </w:r>
      <w:proofErr w:type="spellStart"/>
      <w:r>
        <w:t>length_class</w:t>
      </w:r>
      <w:proofErr w:type="spellEnd"/>
      <w:r>
        <w:t xml:space="preserve">, </w:t>
      </w:r>
      <w:proofErr w:type="spellStart"/>
      <w:r>
        <w:t>haly_year</w:t>
      </w:r>
      <w:proofErr w:type="spellEnd"/>
      <w:r>
        <w:t xml:space="preserve"> and year </w:t>
      </w:r>
      <w:r w:rsidR="00595BDB">
        <w:t>are created</w:t>
      </w:r>
      <w:r>
        <w:t xml:space="preserve"> t</w:t>
      </w:r>
      <w:r w:rsidR="00074B75">
        <w:t xml:space="preserve">o calculate the age proportion </w:t>
      </w:r>
      <w:r>
        <w:t>within a</w:t>
      </w:r>
      <w:r w:rsidR="00074B75">
        <w:t xml:space="preserve"> length class </w:t>
      </w:r>
      <w:r w:rsidR="000170E2">
        <w:t xml:space="preserve">(note: not every cod with a given length </w:t>
      </w:r>
      <w:r w:rsidR="000170E2">
        <w:t xml:space="preserve">has the same age) </w:t>
      </w:r>
      <w:r w:rsidR="00B03032">
        <w:t xml:space="preserve"> </w:t>
      </w:r>
      <w:r w:rsidR="00113477">
        <w:t>T</w:t>
      </w:r>
      <w:r w:rsidR="00B03032">
        <w:t>he sum of all aged fish per length class for each stratum (</w:t>
      </w:r>
      <w:proofErr w:type="spellStart"/>
      <w:r w:rsidR="00B03032">
        <w:t>n.length.age</w:t>
      </w:r>
      <w:proofErr w:type="spellEnd"/>
      <w:r w:rsidR="00B03032">
        <w:t>)</w:t>
      </w:r>
      <w:r w:rsidR="006D0F4C">
        <w:t xml:space="preserve"> and </w:t>
      </w:r>
      <w:r w:rsidR="00B03032">
        <w:t xml:space="preserve"> the sum of all aged fish per age class and length class for each stratum (</w:t>
      </w:r>
      <w:proofErr w:type="spellStart"/>
      <w:r w:rsidR="00B03032">
        <w:t>n.age</w:t>
      </w:r>
      <w:proofErr w:type="spellEnd"/>
      <w:r w:rsidR="00B03032">
        <w:t>)</w:t>
      </w:r>
      <w:r w:rsidR="006D0F4C">
        <w:t xml:space="preserve"> is calculated</w:t>
      </w:r>
      <w:r w:rsidR="00B03032">
        <w:t xml:space="preserve">. </w:t>
      </w:r>
      <w:r w:rsidR="006D0F4C">
        <w:t xml:space="preserve">From these </w:t>
      </w:r>
      <w:r w:rsidR="00B03032">
        <w:t xml:space="preserve">two numbers the percentage of each </w:t>
      </w:r>
      <w:r w:rsidR="008B2F19">
        <w:t>age class</w:t>
      </w:r>
      <w:r w:rsidR="00B03032">
        <w:t xml:space="preserve"> to the total per strata </w:t>
      </w:r>
      <w:r w:rsidR="006D0F4C">
        <w:t xml:space="preserve">is calculated </w:t>
      </w:r>
      <w:r w:rsidR="00B03032">
        <w:t>(</w:t>
      </w:r>
      <w:proofErr w:type="spellStart"/>
      <w:r w:rsidR="00B03032">
        <w:t>perc.age</w:t>
      </w:r>
      <w:proofErr w:type="spellEnd"/>
      <w:r w:rsidR="00B03032">
        <w:t xml:space="preserve">). </w:t>
      </w:r>
      <w:r w:rsidR="006D0F4C">
        <w:t>For control p</w:t>
      </w:r>
      <w:r w:rsidR="006D0F4C">
        <w:t>urpose</w:t>
      </w:r>
      <w:r w:rsidR="00B03032">
        <w:t xml:space="preserve"> the percentages per length class </w:t>
      </w:r>
      <w:r w:rsidR="006D0F4C">
        <w:t xml:space="preserve">need to </w:t>
      </w:r>
      <w:r w:rsidR="00B03032">
        <w:t>sum up to 1.</w:t>
      </w:r>
      <w:bookmarkStart w:id="17" w:name="_GoBack"/>
      <w:bookmarkEnd w:id="17"/>
    </w:p>
    <w:p w14:paraId="1D577763" w14:textId="77777777" w:rsidR="00B03032" w:rsidRDefault="00B03032" w:rsidP="00B03032">
      <w:pPr>
        <w:pStyle w:val="SourceCode"/>
      </w:pP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half_year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half_year, length_class, n.length.age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ge))</w:t>
      </w:r>
      <w:r>
        <w:br/>
      </w:r>
      <w:r>
        <w:br/>
      </w:r>
      <w:r>
        <w:br/>
      </w: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SnglIOR, </w:t>
      </w:r>
      <w:r>
        <w:rPr>
          <w:rStyle w:val="DataTypeTok"/>
        </w:rPr>
        <w:t>perc.age =</w:t>
      </w:r>
      <w:r>
        <w:rPr>
          <w:rStyle w:val="NormalTok"/>
        </w:rPr>
        <w:t xml:space="preserve"> n.age</w:t>
      </w:r>
      <w:r>
        <w:rPr>
          <w:rStyle w:val="OperatorTok"/>
        </w:rPr>
        <w:t>/</w:t>
      </w:r>
      <w:r>
        <w:rPr>
          <w:rStyle w:val="NormalTok"/>
        </w:rPr>
        <w:t>n.length.age)</w:t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lastRenderedPageBreak/>
        <w:t xml:space="preserve">SnglIO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half_year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age))</w:t>
      </w:r>
    </w:p>
    <w:p w14:paraId="3F8BC557" w14:textId="77777777" w:rsidR="00B03032" w:rsidRDefault="00B03032" w:rsidP="00B03032">
      <w:pPr>
        <w:pStyle w:val="SourceCode"/>
      </w:pPr>
      <w:r>
        <w:rPr>
          <w:rStyle w:val="VerbatimChar"/>
        </w:rPr>
        <w:t>## # A tibble: 5,171 x 4</w:t>
      </w:r>
      <w:r>
        <w:br/>
      </w:r>
      <w:r>
        <w:rPr>
          <w:rStyle w:val="VerbatimChar"/>
        </w:rPr>
        <w:t>## # Groups:   year, half_year [71]</w:t>
      </w:r>
      <w:r>
        <w:br/>
      </w:r>
      <w:r>
        <w:rPr>
          <w:rStyle w:val="VerbatimChar"/>
        </w:rPr>
        <w:t>##     year half_year length_class sum.perc</w:t>
      </w:r>
      <w:r>
        <w:br/>
      </w:r>
      <w:r>
        <w:rPr>
          <w:rStyle w:val="VerbatimChar"/>
        </w:rPr>
        <w:t>##    &lt;int&gt; &lt;chr&gt;            &lt;dbl&gt;    &lt;dbl&gt;</w:t>
      </w:r>
      <w:r>
        <w:br/>
      </w:r>
      <w:r>
        <w:rPr>
          <w:rStyle w:val="VerbatimChar"/>
        </w:rPr>
        <w:t>##  1  1977 2                    9        1</w:t>
      </w:r>
      <w:r>
        <w:br/>
      </w:r>
      <w:r>
        <w:rPr>
          <w:rStyle w:val="VerbatimChar"/>
        </w:rPr>
        <w:t>##  2  1977 2                   10        1</w:t>
      </w:r>
      <w:r>
        <w:br/>
      </w:r>
      <w:r>
        <w:rPr>
          <w:rStyle w:val="VerbatimChar"/>
        </w:rPr>
        <w:t>##  3  1977 2                   11        1</w:t>
      </w:r>
      <w:r>
        <w:br/>
      </w:r>
      <w:r>
        <w:rPr>
          <w:rStyle w:val="VerbatimChar"/>
        </w:rPr>
        <w:t>##  4  1977 2                   12        1</w:t>
      </w:r>
      <w:r>
        <w:br/>
      </w:r>
      <w:r>
        <w:rPr>
          <w:rStyle w:val="VerbatimChar"/>
        </w:rPr>
        <w:t>##  5  1977 2                   13        1</w:t>
      </w:r>
      <w:r>
        <w:br/>
      </w:r>
      <w:r>
        <w:rPr>
          <w:rStyle w:val="VerbatimChar"/>
        </w:rPr>
        <w:t>##  6  1977 2                   14        1</w:t>
      </w:r>
      <w:r>
        <w:br/>
      </w:r>
      <w:r>
        <w:rPr>
          <w:rStyle w:val="VerbatimChar"/>
        </w:rPr>
        <w:t>##  7  1977 2                   15        1</w:t>
      </w:r>
      <w:r>
        <w:br/>
      </w:r>
      <w:r>
        <w:rPr>
          <w:rStyle w:val="VerbatimChar"/>
        </w:rPr>
        <w:t>##  8  1977 2                   16        1</w:t>
      </w:r>
      <w:r>
        <w:br/>
      </w:r>
      <w:r>
        <w:rPr>
          <w:rStyle w:val="VerbatimChar"/>
        </w:rPr>
        <w:t>##  9  1977 2                   17        1</w:t>
      </w:r>
      <w:r>
        <w:br/>
      </w:r>
      <w:r>
        <w:rPr>
          <w:rStyle w:val="VerbatimChar"/>
        </w:rPr>
        <w:t>## 10  1977 2                   18        1</w:t>
      </w:r>
      <w:r>
        <w:br/>
      </w:r>
      <w:r>
        <w:rPr>
          <w:rStyle w:val="VerbatimChar"/>
        </w:rPr>
        <w:t>## # ... with 5,161 more rows</w:t>
      </w:r>
    </w:p>
    <w:p w14:paraId="701E732B" w14:textId="038E0CE1" w:rsidR="00B03032" w:rsidRDefault="00212988" w:rsidP="00B03032">
      <w:pPr>
        <w:pStyle w:val="FirstParagraph"/>
      </w:pPr>
      <w:r>
        <w:t xml:space="preserve">In a </w:t>
      </w:r>
      <w:r w:rsidR="00B03032">
        <w:t xml:space="preserve"> next step</w:t>
      </w:r>
      <w:r>
        <w:t>, the</w:t>
      </w:r>
      <w:r w:rsidR="00B03032">
        <w:t xml:space="preserve"> CATON per length data frame </w:t>
      </w:r>
      <w:r>
        <w:t xml:space="preserve">is joined </w:t>
      </w:r>
      <w:r w:rsidR="00B03032">
        <w:t>with the above calculated age distribution over “year”, “</w:t>
      </w:r>
      <w:proofErr w:type="spellStart"/>
      <w:r w:rsidR="00B03032">
        <w:t>half_year</w:t>
      </w:r>
      <w:proofErr w:type="spellEnd"/>
      <w:r w:rsidR="00B03032">
        <w:t>” and “</w:t>
      </w:r>
      <w:proofErr w:type="spellStart"/>
      <w:r w:rsidR="00B03032">
        <w:t>length_class</w:t>
      </w:r>
      <w:proofErr w:type="spellEnd"/>
      <w:r w:rsidR="00B03032">
        <w:t>”.</w:t>
      </w:r>
    </w:p>
    <w:p w14:paraId="5B352D48" w14:textId="3525A0EE" w:rsidR="00B03032" w:rsidRDefault="00B03032" w:rsidP="00B03032">
      <w:pPr>
        <w:pStyle w:val="Textkrper"/>
      </w:pPr>
      <w:r>
        <w:t xml:space="preserve">Due to the joining </w:t>
      </w:r>
      <w:r w:rsidR="00AE1CA3">
        <w:t xml:space="preserve">procedure </w:t>
      </w:r>
      <w:r>
        <w:t xml:space="preserve">every length class </w:t>
      </w:r>
      <w:r w:rsidR="00282451">
        <w:t>is now matched with</w:t>
      </w:r>
      <w:r>
        <w:t xml:space="preserve"> an age</w:t>
      </w:r>
      <w:r w:rsidR="00282451">
        <w:t xml:space="preserve">. In those </w:t>
      </w:r>
      <w:proofErr w:type="gramStart"/>
      <w:r w:rsidR="00282451">
        <w:t>cases</w:t>
      </w:r>
      <w:proofErr w:type="gramEnd"/>
      <w:r w:rsidR="00282451">
        <w:t xml:space="preserve"> were several ages </w:t>
      </w:r>
      <w:r w:rsidR="00282451">
        <w:t>relate to the same length class</w:t>
      </w:r>
      <w:r>
        <w:t xml:space="preserve"> the length class get duplicated. For length class</w:t>
      </w:r>
      <w:r w:rsidR="00EC4C55">
        <w:t>es</w:t>
      </w:r>
      <w:r>
        <w:t xml:space="preserve"> where no age can be joined, an NA is introduced.</w:t>
      </w:r>
    </w:p>
    <w:p w14:paraId="22171C51" w14:textId="77777777" w:rsidR="00B03032" w:rsidRDefault="00B03032" w:rsidP="00B03032">
      <w:pPr>
        <w:pStyle w:val="SourceCode"/>
      </w:pP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length, </w:t>
      </w:r>
      <w:r>
        <w:rPr>
          <w:rStyle w:val="DataTypeTok"/>
        </w:rPr>
        <w:t>y =</w:t>
      </w:r>
      <w:r>
        <w:rPr>
          <w:rStyle w:val="NormalTok"/>
        </w:rPr>
        <w:t xml:space="preserve"> SnglIOR)</w:t>
      </w:r>
    </w:p>
    <w:p w14:paraId="6BA61E3F" w14:textId="77777777" w:rsidR="00B03032" w:rsidRDefault="00B03032" w:rsidP="00B03032">
      <w:pPr>
        <w:pStyle w:val="SourceCode"/>
      </w:pPr>
      <w:r>
        <w:rPr>
          <w:rStyle w:val="VerbatimChar"/>
        </w:rPr>
        <w:t>## Joining, by = c("year", "length_class", "half_year")</w:t>
      </w:r>
    </w:p>
    <w:p w14:paraId="5EE35A62" w14:textId="36CF2D9A" w:rsidR="00B03032" w:rsidRDefault="00E0767A" w:rsidP="00B03032">
      <w:pPr>
        <w:pStyle w:val="FirstParagraph"/>
      </w:pPr>
      <w:r>
        <w:t>T</w:t>
      </w:r>
      <w:r w:rsidR="00B03032">
        <w:t xml:space="preserve">he </w:t>
      </w:r>
      <w:r>
        <w:t xml:space="preserve">resulting </w:t>
      </w:r>
      <w:r w:rsidR="00B03032">
        <w:t xml:space="preserve">data frame </w:t>
      </w:r>
      <w:r>
        <w:t>is split into</w:t>
      </w:r>
      <w:r w:rsidR="00B03032">
        <w:t xml:space="preserve"> all length class with an age and all length classes where no age could be joined.</w:t>
      </w:r>
    </w:p>
    <w:p w14:paraId="530F5969" w14:textId="77777777" w:rsidR="00B03032" w:rsidRDefault="00B03032" w:rsidP="00B03032">
      <w:pPr>
        <w:pStyle w:val="SourceCode"/>
      </w:pPr>
      <w:r>
        <w:rPr>
          <w:rStyle w:val="NormalTok"/>
        </w:rPr>
        <w:t>CATON_age_gap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age, </w:t>
      </w:r>
      <w:r>
        <w:rPr>
          <w:rStyle w:val="KeywordTok"/>
        </w:rPr>
        <w:t>is.na</w:t>
      </w:r>
      <w:r>
        <w:rPr>
          <w:rStyle w:val="NormalTok"/>
        </w:rPr>
        <w:t>(age))</w:t>
      </w:r>
      <w:r>
        <w:br/>
      </w:r>
      <w:r>
        <w:rPr>
          <w:rStyle w:val="NormalTok"/>
        </w:rPr>
        <w:t>CATON_age_gap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_gap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n.length.age, age, n.age, perc.age))</w:t>
      </w:r>
      <w:r>
        <w:br/>
      </w:r>
      <w:r>
        <w:br/>
      </w:r>
      <w:r>
        <w:br/>
      </w: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age, age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>)</w:t>
      </w:r>
    </w:p>
    <w:p w14:paraId="0EE5FBFF" w14:textId="080A7D03" w:rsidR="00B03032" w:rsidRDefault="00B03032" w:rsidP="00B03032">
      <w:pPr>
        <w:pStyle w:val="FirstParagraph"/>
      </w:pPr>
      <w:r>
        <w:t>T</w:t>
      </w:r>
      <w:r w:rsidR="00953D67">
        <w:t>hen t</w:t>
      </w:r>
      <w:r>
        <w:t xml:space="preserve">he length class where no age could be joined </w:t>
      </w:r>
      <w:r w:rsidR="00953D67">
        <w:t>are</w:t>
      </w:r>
      <w:r>
        <w:t xml:space="preserve"> filled with the </w:t>
      </w:r>
      <w:r w:rsidR="008B2F19">
        <w:t>age</w:t>
      </w:r>
      <w:r>
        <w:t xml:space="preserve"> distribution from a forever age distribution. </w:t>
      </w:r>
      <w:r w:rsidR="00953D67">
        <w:t xml:space="preserve">For this </w:t>
      </w:r>
      <w:proofErr w:type="gramStart"/>
      <w:r w:rsidR="00953D67">
        <w:t>purpose</w:t>
      </w:r>
      <w:proofErr w:type="gramEnd"/>
      <w:r w:rsidR="00953D67">
        <w:t xml:space="preserve"> </w:t>
      </w:r>
      <w:r>
        <w:t xml:space="preserve"> a forever age distribution</w:t>
      </w:r>
      <w:r w:rsidR="00953D67">
        <w:t xml:space="preserve"> is created</w:t>
      </w:r>
      <w:r>
        <w:t>.</w:t>
      </w:r>
    </w:p>
    <w:p w14:paraId="280119DD" w14:textId="550ADC10" w:rsidR="00B03032" w:rsidRDefault="003335A2" w:rsidP="00B03032">
      <w:pPr>
        <w:pStyle w:val="Textkrper"/>
      </w:pPr>
      <w:r>
        <w:t>At first</w:t>
      </w:r>
      <w:r w:rsidR="00B03032">
        <w:t xml:space="preserve"> the sum of all aged fish per length class </w:t>
      </w:r>
      <w:r>
        <w:t>is calcula</w:t>
      </w:r>
      <w:r>
        <w:t xml:space="preserve">ted </w:t>
      </w:r>
      <w:r w:rsidR="00B03032">
        <w:t>(</w:t>
      </w:r>
      <w:proofErr w:type="spellStart"/>
      <w:r w:rsidR="00B03032">
        <w:t>n.length.age</w:t>
      </w:r>
      <w:proofErr w:type="spellEnd"/>
      <w:r w:rsidR="00B03032">
        <w:t xml:space="preserve">). Then the sum of all aged fish per age- and length class </w:t>
      </w:r>
      <w:r w:rsidR="00F33ED1">
        <w:t xml:space="preserve">is calculated </w:t>
      </w:r>
      <w:r w:rsidR="00B03032">
        <w:t>(</w:t>
      </w:r>
      <w:proofErr w:type="spellStart"/>
      <w:r w:rsidR="00B03032">
        <w:t>n.age</w:t>
      </w:r>
      <w:proofErr w:type="spellEnd"/>
      <w:r w:rsidR="00B03032">
        <w:t xml:space="preserve">). </w:t>
      </w:r>
      <w:r w:rsidR="00F33ED1">
        <w:t>From these</w:t>
      </w:r>
      <w:r w:rsidR="00B03032">
        <w:t xml:space="preserve"> t</w:t>
      </w:r>
      <w:r w:rsidR="00F33ED1">
        <w:t>w</w:t>
      </w:r>
      <w:r w:rsidR="00B03032">
        <w:t xml:space="preserve">o numbers the percentage of each </w:t>
      </w:r>
      <w:r w:rsidR="008B2F19">
        <w:t>age class</w:t>
      </w:r>
      <w:r w:rsidR="00B03032">
        <w:t xml:space="preserve"> to the total per strata </w:t>
      </w:r>
      <w:r w:rsidR="009D54C0">
        <w:t xml:space="preserve">is calculated </w:t>
      </w:r>
      <w:r w:rsidR="00B03032">
        <w:t>(</w:t>
      </w:r>
      <w:proofErr w:type="spellStart"/>
      <w:r w:rsidR="00B03032">
        <w:t>perc.age</w:t>
      </w:r>
      <w:proofErr w:type="spellEnd"/>
      <w:r w:rsidR="00B03032">
        <w:t xml:space="preserve">). And we </w:t>
      </w:r>
      <w:r w:rsidR="008B2F19">
        <w:t>control</w:t>
      </w:r>
      <w:r w:rsidR="00B03032">
        <w:t xml:space="preserve"> if the percentages per length class sum up to 1.</w:t>
      </w:r>
    </w:p>
    <w:p w14:paraId="4D49FDEA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SnglIOR_e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_ev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SnglIOR_e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_ev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ength_class, n.length.age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ge))</w:t>
      </w:r>
      <w:r>
        <w:br/>
      </w:r>
      <w:r>
        <w:br/>
      </w:r>
      <w:r>
        <w:br/>
      </w:r>
      <w:r>
        <w:rPr>
          <w:rStyle w:val="NormalTok"/>
        </w:rPr>
        <w:t>SnglIOR_ever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SnglIOR_ever, </w:t>
      </w:r>
      <w:r>
        <w:rPr>
          <w:rStyle w:val="DataTypeTok"/>
        </w:rPr>
        <w:t>perc.age =</w:t>
      </w:r>
      <w:r>
        <w:rPr>
          <w:rStyle w:val="NormalTok"/>
        </w:rPr>
        <w:t xml:space="preserve"> n.age</w:t>
      </w:r>
      <w:r>
        <w:rPr>
          <w:rStyle w:val="OperatorTok"/>
        </w:rPr>
        <w:t>/</w:t>
      </w:r>
      <w:r>
        <w:rPr>
          <w:rStyle w:val="NormalTok"/>
        </w:rPr>
        <w:t>n.length.age)</w:t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SnglIOR_ev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age))</w:t>
      </w:r>
    </w:p>
    <w:p w14:paraId="2A9ED08D" w14:textId="77777777" w:rsidR="00B03032" w:rsidRDefault="00B03032" w:rsidP="00B03032">
      <w:pPr>
        <w:pStyle w:val="SourceCode"/>
      </w:pPr>
      <w:r>
        <w:rPr>
          <w:rStyle w:val="VerbatimChar"/>
        </w:rPr>
        <w:t>## # A tibble: 116 x 2</w:t>
      </w:r>
      <w:r>
        <w:br/>
      </w:r>
      <w:r>
        <w:rPr>
          <w:rStyle w:val="VerbatimChar"/>
        </w:rPr>
        <w:t>##    length_class sum.perc</w:t>
      </w:r>
      <w:r>
        <w:br/>
      </w:r>
      <w:r>
        <w:rPr>
          <w:rStyle w:val="VerbatimChar"/>
        </w:rPr>
        <w:t>##           &lt;dbl&gt;    &lt;dbl&gt;</w:t>
      </w:r>
      <w:r>
        <w:br/>
      </w:r>
      <w:r>
        <w:rPr>
          <w:rStyle w:val="VerbatimChar"/>
        </w:rPr>
        <w:t>##  1            4        1</w:t>
      </w:r>
      <w:r>
        <w:br/>
      </w:r>
      <w:r>
        <w:rPr>
          <w:rStyle w:val="VerbatimChar"/>
        </w:rPr>
        <w:t>##  2            5        1</w:t>
      </w:r>
      <w:r>
        <w:br/>
      </w:r>
      <w:r>
        <w:rPr>
          <w:rStyle w:val="VerbatimChar"/>
        </w:rPr>
        <w:t>##  3            6        1</w:t>
      </w:r>
      <w:r>
        <w:br/>
      </w:r>
      <w:r>
        <w:rPr>
          <w:rStyle w:val="VerbatimChar"/>
        </w:rPr>
        <w:t>##  4            7        1</w:t>
      </w:r>
      <w:r>
        <w:br/>
      </w:r>
      <w:r>
        <w:rPr>
          <w:rStyle w:val="VerbatimChar"/>
        </w:rPr>
        <w:t>##  5            8        1</w:t>
      </w:r>
      <w:r>
        <w:br/>
      </w:r>
      <w:r>
        <w:rPr>
          <w:rStyle w:val="VerbatimChar"/>
        </w:rPr>
        <w:t>##  6            9        1</w:t>
      </w:r>
      <w:r>
        <w:br/>
      </w:r>
      <w:r>
        <w:rPr>
          <w:rStyle w:val="VerbatimChar"/>
        </w:rPr>
        <w:t>##  7           10        1</w:t>
      </w:r>
      <w:r>
        <w:br/>
      </w:r>
      <w:r>
        <w:rPr>
          <w:rStyle w:val="VerbatimChar"/>
        </w:rPr>
        <w:t>##  8           11        1</w:t>
      </w:r>
      <w:r>
        <w:br/>
      </w:r>
      <w:r>
        <w:rPr>
          <w:rStyle w:val="VerbatimChar"/>
        </w:rPr>
        <w:t>##  9           12        1</w:t>
      </w:r>
      <w:r>
        <w:br/>
      </w:r>
      <w:r>
        <w:rPr>
          <w:rStyle w:val="VerbatimChar"/>
        </w:rPr>
        <w:t>## 10           13        1</w:t>
      </w:r>
      <w:r>
        <w:br/>
      </w:r>
      <w:r>
        <w:rPr>
          <w:rStyle w:val="VerbatimChar"/>
        </w:rPr>
        <w:t>## # ... with 106 more rows</w:t>
      </w:r>
    </w:p>
    <w:p w14:paraId="29B38332" w14:textId="62E9EBEC" w:rsidR="00B03032" w:rsidRDefault="00B03032" w:rsidP="00B03032">
      <w:pPr>
        <w:pStyle w:val="FirstParagraph"/>
      </w:pPr>
      <w:r>
        <w:t xml:space="preserve">Now  the </w:t>
      </w:r>
      <w:r w:rsidR="008B2F19">
        <w:t>forever</w:t>
      </w:r>
      <w:r>
        <w:t xml:space="preserve"> age distribution </w:t>
      </w:r>
      <w:r w:rsidR="005F1C8C">
        <w:t xml:space="preserve">is joined </w:t>
      </w:r>
      <w:r>
        <w:t>with the data frame which contains the length classes without an age over “</w:t>
      </w:r>
      <w:proofErr w:type="spellStart"/>
      <w:r>
        <w:t>length_class</w:t>
      </w:r>
      <w:proofErr w:type="spellEnd"/>
      <w:r>
        <w:t>” and leave a filled dataset without NA (anyNA = FALSE)</w:t>
      </w:r>
    </w:p>
    <w:p w14:paraId="66BCE410" w14:textId="77777777" w:rsidR="00B03032" w:rsidRDefault="00B03032" w:rsidP="00B03032">
      <w:pPr>
        <w:pStyle w:val="SourceCode"/>
      </w:pPr>
      <w:r>
        <w:rPr>
          <w:rStyle w:val="NormalTok"/>
        </w:rPr>
        <w:t>CATON_age_gapsfilled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_gaps, </w:t>
      </w:r>
      <w:r>
        <w:rPr>
          <w:rStyle w:val="DataTypeTok"/>
        </w:rPr>
        <w:t>y =</w:t>
      </w:r>
      <w:r>
        <w:rPr>
          <w:rStyle w:val="NormalTok"/>
        </w:rPr>
        <w:t xml:space="preserve"> SnglIOR_ever)</w:t>
      </w:r>
    </w:p>
    <w:p w14:paraId="77861DEA" w14:textId="77777777" w:rsidR="00B03032" w:rsidRDefault="00B03032" w:rsidP="00B03032">
      <w:pPr>
        <w:pStyle w:val="SourceCode"/>
      </w:pPr>
      <w:r>
        <w:rPr>
          <w:rStyle w:val="VerbatimChar"/>
        </w:rPr>
        <w:t>## Joining, by = "length_class"</w:t>
      </w:r>
    </w:p>
    <w:p w14:paraId="6F368D9F" w14:textId="77777777" w:rsidR="00B03032" w:rsidRDefault="00B03032" w:rsidP="00B03032">
      <w:pPr>
        <w:pStyle w:val="SourceCode"/>
      </w:pPr>
      <w:r>
        <w:rPr>
          <w:rStyle w:val="KeywordTok"/>
        </w:rPr>
        <w:t>anyNA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_gapsfilled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1AE3F118" w14:textId="77777777" w:rsidR="00B03032" w:rsidRDefault="00B03032" w:rsidP="00B03032">
      <w:pPr>
        <w:pStyle w:val="SourceCode"/>
      </w:pPr>
      <w:r>
        <w:rPr>
          <w:rStyle w:val="VerbatimChar"/>
        </w:rPr>
        <w:t>## [1] FALSE</w:t>
      </w:r>
    </w:p>
    <w:p w14:paraId="35A4E196" w14:textId="0119D33D" w:rsidR="00B03032" w:rsidRDefault="00B03032" w:rsidP="00B03032">
      <w:pPr>
        <w:pStyle w:val="FirstParagraph"/>
      </w:pPr>
      <w:r>
        <w:t xml:space="preserve">We now have a data frame where the age distributions </w:t>
      </w:r>
      <w:proofErr w:type="gramStart"/>
      <w:r>
        <w:t>comes</w:t>
      </w:r>
      <w:proofErr w:type="gramEnd"/>
      <w:r>
        <w:t xml:space="preserve"> from one year (CATON_age) and a data frame with the forever age distributions (CATON_age_gapsfilled). In both data frames  a new column </w:t>
      </w:r>
      <w:r w:rsidR="002D6849">
        <w:t xml:space="preserve">is created </w:t>
      </w:r>
      <w:r>
        <w:t xml:space="preserve">to </w:t>
      </w:r>
      <w:r w:rsidR="002D6849">
        <w:t>determine the or</w:t>
      </w:r>
      <w:r w:rsidR="002D6849">
        <w:t xml:space="preserve">igin of the  </w:t>
      </w:r>
      <w:r>
        <w:t>distribution</w:t>
      </w:r>
      <w:r w:rsidR="002D6849">
        <w:t>(</w:t>
      </w:r>
      <w:r>
        <w:t xml:space="preserve">forever or from </w:t>
      </w:r>
      <w:r w:rsidR="002D6849">
        <w:t xml:space="preserve">a certain </w:t>
      </w:r>
      <w:r>
        <w:t>year</w:t>
      </w:r>
      <w:r w:rsidR="002D6849">
        <w:t>)</w:t>
      </w:r>
      <w:r>
        <w:t xml:space="preserve">. </w:t>
      </w:r>
      <w:r w:rsidR="002D6849">
        <w:t>These</w:t>
      </w:r>
      <w:r w:rsidR="002D6849">
        <w:t xml:space="preserve"> data frames are then combined to one</w:t>
      </w:r>
      <w:r>
        <w:t xml:space="preserve"> data frame with all age distributions.</w:t>
      </w:r>
    </w:p>
    <w:p w14:paraId="116F165B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CATON_age</w:t>
      </w:r>
      <w:r>
        <w:rPr>
          <w:rStyle w:val="OperatorTok"/>
        </w:rPr>
        <w:t>$</w:t>
      </w:r>
      <w:r>
        <w:rPr>
          <w:rStyle w:val="NormalTok"/>
        </w:rPr>
        <w:t>age.origin &lt;-</w:t>
      </w:r>
      <w:r>
        <w:rPr>
          <w:rStyle w:val="StringTok"/>
        </w:rPr>
        <w:t xml:space="preserve"> "one_year"</w:t>
      </w:r>
      <w:r>
        <w:br/>
      </w:r>
      <w:r>
        <w:rPr>
          <w:rStyle w:val="NormalTok"/>
        </w:rPr>
        <w:t>CATON_age_gapsfilled</w:t>
      </w:r>
      <w:r>
        <w:rPr>
          <w:rStyle w:val="OperatorTok"/>
        </w:rPr>
        <w:t>$</w:t>
      </w:r>
      <w:r>
        <w:rPr>
          <w:rStyle w:val="NormalTok"/>
        </w:rPr>
        <w:t>age.origin &lt;-</w:t>
      </w:r>
      <w:r>
        <w:rPr>
          <w:rStyle w:val="StringTok"/>
        </w:rPr>
        <w:t xml:space="preserve"> "forever"</w:t>
      </w:r>
      <w:r>
        <w:br/>
      </w:r>
      <w:r>
        <w:br/>
      </w:r>
      <w:r>
        <w:br/>
      </w: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ATON_age, CATON_age_gapsfilled)</w:t>
      </w:r>
    </w:p>
    <w:p w14:paraId="6DB952E2" w14:textId="0C9E89C8" w:rsidR="00B03032" w:rsidRDefault="00B03032" w:rsidP="00B03032">
      <w:pPr>
        <w:pStyle w:val="FirstParagraph"/>
      </w:pPr>
      <w:r>
        <w:t xml:space="preserve">Now we can calculate CATON per length- and </w:t>
      </w:r>
      <w:r w:rsidR="008B2F19">
        <w:t>age class</w:t>
      </w:r>
      <w:r>
        <w:t xml:space="preserve">. Therefore, CATON per length class </w:t>
      </w:r>
      <w:r w:rsidR="00F346F6">
        <w:t xml:space="preserve">is multiplied </w:t>
      </w:r>
      <w:r>
        <w:t>with the percentages of the age distribution.</w:t>
      </w:r>
    </w:p>
    <w:p w14:paraId="79ADA049" w14:textId="77777777" w:rsidR="00B03032" w:rsidRDefault="00B03032" w:rsidP="00B03032">
      <w:pPr>
        <w:pStyle w:val="SourceCode"/>
      </w:pP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age, </w:t>
      </w:r>
      <w:r>
        <w:rPr>
          <w:rStyle w:val="DataTypeTok"/>
        </w:rPr>
        <w:t>CANUM.lc.age =</w:t>
      </w:r>
      <w:r>
        <w:rPr>
          <w:rStyle w:val="NormalTok"/>
        </w:rPr>
        <w:t xml:space="preserve">  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NUM.lc.age_lower =</w:t>
      </w:r>
      <w:r>
        <w:rPr>
          <w:rStyle w:val="NormalTok"/>
        </w:rPr>
        <w:t xml:space="preserve">  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NUM.lc.age_upper =</w:t>
      </w:r>
      <w:r>
        <w:rPr>
          <w:rStyle w:val="NormalTok"/>
        </w:rPr>
        <w:t xml:space="preserve">  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TON.t.lc.age =</w:t>
      </w:r>
      <w:r>
        <w:rPr>
          <w:rStyle w:val="NormalTok"/>
        </w:rPr>
        <w:t xml:space="preserve">  CATON.t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TON.t.lc.age_lower =</w:t>
      </w:r>
      <w:r>
        <w:rPr>
          <w:rStyle w:val="NormalTok"/>
        </w:rPr>
        <w:t xml:space="preserve">  CATON.t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TON.t.lc.age_upper =</w:t>
      </w:r>
      <w:r>
        <w:rPr>
          <w:rStyle w:val="NormalTok"/>
        </w:rPr>
        <w:t xml:space="preserve">  CATON.t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)</w:t>
      </w:r>
    </w:p>
    <w:p w14:paraId="14EAF7D9" w14:textId="77777777" w:rsidR="00B03032" w:rsidRDefault="00B03032" w:rsidP="00B03032">
      <w:pPr>
        <w:pStyle w:val="berschrift1"/>
      </w:pPr>
      <w:bookmarkStart w:id="18" w:name="overview-of-the-results"/>
      <w:r>
        <w:t>Overview of the results</w:t>
      </w:r>
      <w:bookmarkEnd w:id="18"/>
    </w:p>
    <w:p w14:paraId="153305E5" w14:textId="79A6B253" w:rsidR="00B03032" w:rsidRDefault="003D5142" w:rsidP="00B03032">
      <w:pPr>
        <w:pStyle w:val="FirstParagraph"/>
      </w:pPr>
      <w:r>
        <w:t xml:space="preserve">The last steps create a </w:t>
      </w:r>
      <w:r w:rsidR="00B03032">
        <w:t xml:space="preserve"> final data frame with all values and smaller data frames for specific strata.</w:t>
      </w:r>
    </w:p>
    <w:p w14:paraId="6175CF4C" w14:textId="133B9DF5" w:rsidR="00B03032" w:rsidRDefault="003D5142" w:rsidP="00B03032">
      <w:pPr>
        <w:pStyle w:val="Textkrper"/>
      </w:pPr>
      <w:r>
        <w:t xml:space="preserve">Final data frame: </w:t>
      </w:r>
      <w:r w:rsidR="00B03032">
        <w:t xml:space="preserve">Creating the data frame with all values per strata (federal_state, SD, year, half_year, based, survey_category, retained) including: - the CPUE values, - the fishing effort, - the total CANUM, - the CANUM per length including the length distribution, - the CATON per length - the CATON per length and age including the </w:t>
      </w:r>
      <w:r w:rsidR="008B2F19">
        <w:t>age distribution</w:t>
      </w:r>
    </w:p>
    <w:p w14:paraId="7F9E7DC8" w14:textId="77777777" w:rsidR="00B03032" w:rsidRDefault="00B03032" w:rsidP="00B03032">
      <w:pPr>
        <w:pStyle w:val="SourceCode"/>
      </w:pPr>
      <w:r>
        <w:rPr>
          <w:rStyle w:val="NormalTok"/>
        </w:rPr>
        <w:t>values_a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ederal_state, SD, year, half_year, based, survey_category, retained, </w:t>
      </w:r>
      <w:r>
        <w:br/>
      </w:r>
      <w:r>
        <w:rPr>
          <w:rStyle w:val="NormalTok"/>
        </w:rPr>
        <w:t xml:space="preserve">                                n.angsamples, n.ret, n.rel,</w:t>
      </w:r>
      <w:r>
        <w:br/>
      </w:r>
      <w:r>
        <w:rPr>
          <w:rStyle w:val="NormalTok"/>
        </w:rPr>
        <w:t xml:space="preserve">                                mean.CPUE, mean.CPUE.rel, SD.ratio, number_angler, </w:t>
      </w:r>
      <w:r>
        <w:br/>
      </w:r>
      <w:r>
        <w:rPr>
          <w:rStyle w:val="NormalTok"/>
        </w:rPr>
        <w:t xml:space="preserve">                                fishing_days, fishing_days_lower, fishing_days_upper, </w:t>
      </w:r>
      <w:r>
        <w:br/>
      </w:r>
      <w:r>
        <w:rPr>
          <w:rStyle w:val="NormalTok"/>
        </w:rPr>
        <w:t xml:space="preserve">                                n.retained, n.retained_lower, n.retained_upper,</w:t>
      </w:r>
      <w:r>
        <w:br/>
      </w:r>
      <w:r>
        <w:rPr>
          <w:rStyle w:val="NormalTok"/>
        </w:rPr>
        <w:t xml:space="preserve">                                n.released, n.released_lower, n.released_upper,</w:t>
      </w:r>
      <w:r>
        <w:br/>
      </w:r>
      <w:r>
        <w:rPr>
          <w:rStyle w:val="NormalTok"/>
        </w:rPr>
        <w:t xml:space="preserve">                                death.rate, </w:t>
      </w:r>
      <w:r>
        <w:br/>
      </w:r>
      <w:r>
        <w:rPr>
          <w:rStyle w:val="NormalTok"/>
        </w:rPr>
        <w:t xml:space="preserve">                                n.death.released, n.death.released_lower, n.death.released_upper,</w:t>
      </w:r>
      <w:r>
        <w:br/>
      </w:r>
      <w:r>
        <w:rPr>
          <w:rStyle w:val="NormalTok"/>
        </w:rPr>
        <w:lastRenderedPageBreak/>
        <w:t xml:space="preserve">                                CANUM, CANUM_lower, CANUM_upper,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lc.origin, year_span, length_class, n.length.total, n.length.lc, perc.length.lc, </w:t>
      </w:r>
      <w:r>
        <w:br/>
      </w:r>
      <w:r>
        <w:rPr>
          <w:rStyle w:val="NormalTok"/>
        </w:rPr>
        <w:t xml:space="preserve">                                CANUM.lc, CANUM.lc_lower, CANUM.lc_upper,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a, b, mean.weight.lc, </w:t>
      </w:r>
      <w:r>
        <w:br/>
      </w:r>
      <w:r>
        <w:rPr>
          <w:rStyle w:val="NormalTok"/>
        </w:rPr>
        <w:t xml:space="preserve">                                CATON.g.lc, CATON.g.lc_lower, CATON.g.lc_upper, </w:t>
      </w:r>
      <w:r>
        <w:br/>
      </w:r>
      <w:r>
        <w:rPr>
          <w:rStyle w:val="NormalTok"/>
        </w:rPr>
        <w:t xml:space="preserve">                                CATON.kg.lc, CATON.kg.lc_lower, CATON.kg.lc_upper, </w:t>
      </w:r>
      <w:r>
        <w:br/>
      </w:r>
      <w:r>
        <w:rPr>
          <w:rStyle w:val="NormalTok"/>
        </w:rPr>
        <w:t xml:space="preserve">                                CATON.t.lc, CATON.t.lc_lower, CATON.t.lc_upper,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age.origin, age, n.length.age, n.age, perc.age, </w:t>
      </w:r>
      <w:r>
        <w:br/>
      </w:r>
      <w:r>
        <w:rPr>
          <w:rStyle w:val="NormalTok"/>
        </w:rPr>
        <w:t xml:space="preserve">                                CANUM.lc.age, CANUM.lc.age_lower, CANUM.lc.age_upper, </w:t>
      </w:r>
      <w:r>
        <w:br/>
      </w:r>
      <w:r>
        <w:rPr>
          <w:rStyle w:val="NormalTok"/>
        </w:rPr>
        <w:t xml:space="preserve">                                CATON.t.lc.age, CATON.t.lc.age_lower, CATON.t.lc.age_upper))</w:t>
      </w:r>
    </w:p>
    <w:p w14:paraId="7E4C666D" w14:textId="721637D6" w:rsidR="00B03032" w:rsidRDefault="003D5142" w:rsidP="00B03032">
      <w:pPr>
        <w:pStyle w:val="FirstParagraph"/>
      </w:pPr>
      <w:r>
        <w:t xml:space="preserve">Specific data frame: </w:t>
      </w:r>
      <w:r w:rsidR="00B03032">
        <w:t>This data frame shows the CANUM and CATON per length class and age for each stratum.</w:t>
      </w:r>
    </w:p>
    <w:p w14:paraId="54025EB4" w14:textId="77777777" w:rsidR="00B03032" w:rsidRDefault="00B03032" w:rsidP="00B03032">
      <w:pPr>
        <w:pStyle w:val="SourceCode"/>
      </w:pPr>
      <w:r>
        <w:rPr>
          <w:rStyle w:val="NormalTok"/>
        </w:rPr>
        <w:t>values_length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based, survey_category, retained, </w:t>
      </w:r>
      <w:r>
        <w:br/>
      </w:r>
      <w:r>
        <w:rPr>
          <w:rStyle w:val="NormalTok"/>
        </w:rPr>
        <w:t xml:space="preserve">           length_class, age, </w:t>
      </w:r>
      <w:r>
        <w:br/>
      </w:r>
      <w:r>
        <w:rPr>
          <w:rStyle w:val="NormalTok"/>
        </w:rPr>
        <w:t xml:space="preserve">           CANUM.lc.age, CANUM.lc.age_lower, CANUM.lc.age_upper,</w:t>
      </w:r>
      <w:r>
        <w:br/>
      </w:r>
      <w:r>
        <w:rPr>
          <w:rStyle w:val="NormalTok"/>
        </w:rPr>
        <w:t xml:space="preserve">           CATON.t.lc.age, CATON.t.lc.age_lower, CATON.t.lc.age_upp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</w:p>
    <w:p w14:paraId="79F80A03" w14:textId="77777777" w:rsidR="00B03032" w:rsidRDefault="00B03032" w:rsidP="00B03032">
      <w:pPr>
        <w:pStyle w:val="FirstParagraph"/>
      </w:pPr>
      <w:r>
        <w:t>This data frame shows the total CANUM and CATON for each stratum.</w:t>
      </w:r>
    </w:p>
    <w:p w14:paraId="3BA50123" w14:textId="77777777" w:rsidR="00B03032" w:rsidRDefault="00B03032" w:rsidP="00B03032">
      <w:pPr>
        <w:pStyle w:val="SourceCode"/>
      </w:pPr>
      <w:r>
        <w:rPr>
          <w:rStyle w:val="NormalTok"/>
        </w:rPr>
        <w:t>values_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based, survey_category, retain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upper))</w:t>
      </w:r>
    </w:p>
    <w:p w14:paraId="442972DB" w14:textId="77777777" w:rsidR="00B03032" w:rsidRDefault="00B03032" w:rsidP="00B03032">
      <w:pPr>
        <w:pStyle w:val="FirstParagraph"/>
      </w:pPr>
      <w:r>
        <w:t>This data frame shows the total CANUM and CATON for each year.</w:t>
      </w:r>
    </w:p>
    <w:p w14:paraId="05281EEB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values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year, retain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upper))</w:t>
      </w:r>
    </w:p>
    <w:p w14:paraId="6F36CB4D" w14:textId="77777777" w:rsidR="00B03032" w:rsidRDefault="00B03032" w:rsidP="00B03032">
      <w:pPr>
        <w:pStyle w:val="FirstParagraph"/>
      </w:pPr>
      <w:r>
        <w:t xml:space="preserve">This plot </w:t>
      </w:r>
      <w:r w:rsidR="008B2F19">
        <w:t>visualizes</w:t>
      </w:r>
      <w:r>
        <w:t xml:space="preserve"> the total CATON per year of retained and dead released cod.</w:t>
      </w:r>
    </w:p>
    <w:p w14:paraId="24223013" w14:textId="77777777" w:rsidR="00B03032" w:rsidRDefault="00B03032" w:rsidP="00B030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values_yea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year), </w:t>
      </w:r>
      <w:r>
        <w:rPr>
          <w:rStyle w:val="DataTypeTok"/>
        </w:rPr>
        <w:t>y =</w:t>
      </w:r>
      <w:r>
        <w:rPr>
          <w:rStyle w:val="NormalTok"/>
        </w:rPr>
        <w:t xml:space="preserve"> CATO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tained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 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TON [t]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tain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4E9B2058" w14:textId="77777777" w:rsidR="00B03032" w:rsidRDefault="00B03032" w:rsidP="00B03032">
      <w:pPr>
        <w:pStyle w:val="FirstParagraph"/>
      </w:pPr>
      <w:r>
        <w:rPr>
          <w:noProof/>
        </w:rPr>
        <w:drawing>
          <wp:inline distT="0" distB="0" distL="0" distR="0" wp14:anchorId="4D5D3463" wp14:editId="0BAF8C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ssmen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4A8D6" w14:textId="77777777" w:rsidR="00B03032" w:rsidRDefault="00B03032" w:rsidP="00B03032">
      <w:pPr>
        <w:pStyle w:val="berschrift1"/>
      </w:pPr>
      <w:bookmarkStart w:id="19" w:name="safe-the-results"/>
      <w:r>
        <w:t>safe the results</w:t>
      </w:r>
      <w:bookmarkEnd w:id="19"/>
    </w:p>
    <w:p w14:paraId="6F3DDD8D" w14:textId="77777777" w:rsidR="00B03032" w:rsidRDefault="00B03032" w:rsidP="00B03032">
      <w:pPr>
        <w:pStyle w:val="SourceCode"/>
      </w:pPr>
      <w:r>
        <w:rPr>
          <w:rStyle w:val="CommentTok"/>
        </w:rPr>
        <w:t>#write.table(values_all, "results/values_all.csv", sep = ";", dec = ",", row.names = FALSE)</w:t>
      </w:r>
      <w:r>
        <w:br/>
      </w:r>
      <w:r>
        <w:rPr>
          <w:rStyle w:val="CommentTok"/>
        </w:rPr>
        <w:t>#write.table(values_length_age, "results/values_length_age.csv", sep = ";", dec = ",", row.names = FALSE)</w:t>
      </w:r>
      <w:r>
        <w:br/>
      </w:r>
      <w:r>
        <w:rPr>
          <w:rStyle w:val="CommentTok"/>
        </w:rPr>
        <w:t>#write.table(values_strata, "results/values_strata.csv", sep = ";", dec = ",", row.names = FALSE)</w:t>
      </w:r>
      <w:r>
        <w:br/>
      </w:r>
      <w:r>
        <w:rPr>
          <w:rStyle w:val="CommentTok"/>
        </w:rPr>
        <w:lastRenderedPageBreak/>
        <w:t>#write.table(values_year, "results/values_year.csv", sep = ";", dec = ",", row.names = FALSE)</w:t>
      </w:r>
    </w:p>
    <w:p w14:paraId="336952D3" w14:textId="77777777" w:rsidR="008F6D59" w:rsidRDefault="008F6D59"/>
    <w:sectPr w:rsidR="008F6D59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D20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3032"/>
    <w:rsid w:val="000170E2"/>
    <w:rsid w:val="00074B75"/>
    <w:rsid w:val="00086382"/>
    <w:rsid w:val="000B35B3"/>
    <w:rsid w:val="000F6823"/>
    <w:rsid w:val="00101CED"/>
    <w:rsid w:val="00113477"/>
    <w:rsid w:val="0011662F"/>
    <w:rsid w:val="00160BB9"/>
    <w:rsid w:val="00185171"/>
    <w:rsid w:val="001F5FFE"/>
    <w:rsid w:val="00212988"/>
    <w:rsid w:val="002330EE"/>
    <w:rsid w:val="00282451"/>
    <w:rsid w:val="00282F03"/>
    <w:rsid w:val="002876A2"/>
    <w:rsid w:val="002B5F69"/>
    <w:rsid w:val="002C3D64"/>
    <w:rsid w:val="002C436F"/>
    <w:rsid w:val="002D6849"/>
    <w:rsid w:val="002F2956"/>
    <w:rsid w:val="003335A2"/>
    <w:rsid w:val="003B096D"/>
    <w:rsid w:val="003D5142"/>
    <w:rsid w:val="00403E79"/>
    <w:rsid w:val="0042460F"/>
    <w:rsid w:val="00453B73"/>
    <w:rsid w:val="0046166A"/>
    <w:rsid w:val="0047680D"/>
    <w:rsid w:val="00482E95"/>
    <w:rsid w:val="00493FA4"/>
    <w:rsid w:val="00501A03"/>
    <w:rsid w:val="00511D67"/>
    <w:rsid w:val="00511FB4"/>
    <w:rsid w:val="00535B11"/>
    <w:rsid w:val="0055124D"/>
    <w:rsid w:val="00566E16"/>
    <w:rsid w:val="005950DD"/>
    <w:rsid w:val="00595BDB"/>
    <w:rsid w:val="005D34EC"/>
    <w:rsid w:val="005F1C8C"/>
    <w:rsid w:val="005F4893"/>
    <w:rsid w:val="006A12B2"/>
    <w:rsid w:val="006A6F90"/>
    <w:rsid w:val="006C4A1A"/>
    <w:rsid w:val="006D0F4C"/>
    <w:rsid w:val="006E1C61"/>
    <w:rsid w:val="006E4D13"/>
    <w:rsid w:val="006E74C2"/>
    <w:rsid w:val="006F6EA7"/>
    <w:rsid w:val="0070346C"/>
    <w:rsid w:val="007057BC"/>
    <w:rsid w:val="00726846"/>
    <w:rsid w:val="00732716"/>
    <w:rsid w:val="0076111B"/>
    <w:rsid w:val="0079226E"/>
    <w:rsid w:val="00793D87"/>
    <w:rsid w:val="007948A0"/>
    <w:rsid w:val="007C63A8"/>
    <w:rsid w:val="007D5EBC"/>
    <w:rsid w:val="007F0629"/>
    <w:rsid w:val="0089119C"/>
    <w:rsid w:val="008B2F19"/>
    <w:rsid w:val="008C0AB5"/>
    <w:rsid w:val="008F6D59"/>
    <w:rsid w:val="009251BC"/>
    <w:rsid w:val="00953D67"/>
    <w:rsid w:val="0098301A"/>
    <w:rsid w:val="0099176C"/>
    <w:rsid w:val="009C2718"/>
    <w:rsid w:val="009C4FFE"/>
    <w:rsid w:val="009D54C0"/>
    <w:rsid w:val="00A027E3"/>
    <w:rsid w:val="00A24900"/>
    <w:rsid w:val="00A53048"/>
    <w:rsid w:val="00A75FFD"/>
    <w:rsid w:val="00A91AE4"/>
    <w:rsid w:val="00AA409C"/>
    <w:rsid w:val="00AB3492"/>
    <w:rsid w:val="00AD78F6"/>
    <w:rsid w:val="00AE1CA3"/>
    <w:rsid w:val="00B03032"/>
    <w:rsid w:val="00B269FB"/>
    <w:rsid w:val="00B7147C"/>
    <w:rsid w:val="00BA38E9"/>
    <w:rsid w:val="00BC183E"/>
    <w:rsid w:val="00BC406A"/>
    <w:rsid w:val="00BF0537"/>
    <w:rsid w:val="00C029DE"/>
    <w:rsid w:val="00C421DE"/>
    <w:rsid w:val="00C5230B"/>
    <w:rsid w:val="00C6452C"/>
    <w:rsid w:val="00C738E1"/>
    <w:rsid w:val="00D05D25"/>
    <w:rsid w:val="00D23824"/>
    <w:rsid w:val="00D75F7C"/>
    <w:rsid w:val="00DA756F"/>
    <w:rsid w:val="00DD5507"/>
    <w:rsid w:val="00E044B5"/>
    <w:rsid w:val="00E05D31"/>
    <w:rsid w:val="00E0767A"/>
    <w:rsid w:val="00E12A8B"/>
    <w:rsid w:val="00E93396"/>
    <w:rsid w:val="00EC1B3A"/>
    <w:rsid w:val="00EC4C55"/>
    <w:rsid w:val="00ED0D5B"/>
    <w:rsid w:val="00ED0E75"/>
    <w:rsid w:val="00ED1788"/>
    <w:rsid w:val="00ED52B4"/>
    <w:rsid w:val="00F266AE"/>
    <w:rsid w:val="00F33ED1"/>
    <w:rsid w:val="00F346F6"/>
    <w:rsid w:val="00F63DEC"/>
    <w:rsid w:val="00FC01DA"/>
    <w:rsid w:val="00FC6708"/>
    <w:rsid w:val="00FE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8E8A8"/>
  <w15:chartTrackingRefBased/>
  <w15:docId w15:val="{E9A44DFE-AA40-4AE6-AD3C-B60FBD1B6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B03032"/>
    <w:pPr>
      <w:spacing w:after="200" w:line="240" w:lineRule="auto"/>
    </w:pPr>
    <w:rPr>
      <w:sz w:val="24"/>
      <w:szCs w:val="24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B030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B030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B0303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B0303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B0303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B0303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7">
    <w:name w:val="heading 7"/>
    <w:basedOn w:val="Standard"/>
    <w:next w:val="Textkrper"/>
    <w:link w:val="berschrift7Zchn"/>
    <w:uiPriority w:val="9"/>
    <w:unhideWhenUsed/>
    <w:qFormat/>
    <w:rsid w:val="00B0303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B0303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B0303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B03032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03032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03032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B03032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B03032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Textkrper">
    <w:name w:val="Body Text"/>
    <w:basedOn w:val="Standard"/>
    <w:link w:val="TextkrperZchn"/>
    <w:qFormat/>
    <w:rsid w:val="00B03032"/>
    <w:pPr>
      <w:spacing w:before="180" w:after="180"/>
    </w:pPr>
  </w:style>
  <w:style w:type="character" w:customStyle="1" w:styleId="TextkrperZchn">
    <w:name w:val="Textkörper Zchn"/>
    <w:basedOn w:val="Absatz-Standardschriftart"/>
    <w:link w:val="Textkrper"/>
    <w:rsid w:val="00B03032"/>
    <w:rPr>
      <w:sz w:val="24"/>
      <w:szCs w:val="24"/>
      <w:lang w:val="en-US"/>
    </w:rPr>
  </w:style>
  <w:style w:type="paragraph" w:customStyle="1" w:styleId="FirstParagraph">
    <w:name w:val="First Paragraph"/>
    <w:basedOn w:val="Textkrper"/>
    <w:next w:val="Textkrper"/>
    <w:qFormat/>
    <w:rsid w:val="00B03032"/>
  </w:style>
  <w:style w:type="paragraph" w:customStyle="1" w:styleId="Compact">
    <w:name w:val="Compact"/>
    <w:basedOn w:val="Textkrper"/>
    <w:qFormat/>
    <w:rsid w:val="00B03032"/>
    <w:pPr>
      <w:spacing w:before="36" w:after="36"/>
    </w:pPr>
  </w:style>
  <w:style w:type="paragraph" w:styleId="Titel">
    <w:name w:val="Title"/>
    <w:basedOn w:val="Standard"/>
    <w:next w:val="Textkrper"/>
    <w:link w:val="TitelZchn"/>
    <w:qFormat/>
    <w:rsid w:val="00B0303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elZchn">
    <w:name w:val="Titel Zchn"/>
    <w:basedOn w:val="Absatz-Standardschriftart"/>
    <w:link w:val="Titel"/>
    <w:rsid w:val="00B03032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B03032"/>
    <w:pPr>
      <w:spacing w:before="240"/>
    </w:pPr>
    <w:rPr>
      <w:sz w:val="30"/>
      <w:szCs w:val="30"/>
    </w:rPr>
  </w:style>
  <w:style w:type="character" w:customStyle="1" w:styleId="UntertitelZchn">
    <w:name w:val="Untertitel Zchn"/>
    <w:basedOn w:val="Absatz-Standardschriftart"/>
    <w:link w:val="Untertitel"/>
    <w:rsid w:val="00B03032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Textkrper"/>
    <w:qFormat/>
    <w:rsid w:val="00B03032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um">
    <w:name w:val="Date"/>
    <w:next w:val="Textkrper"/>
    <w:link w:val="DatumZchn"/>
    <w:qFormat/>
    <w:rsid w:val="00B03032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umZchn">
    <w:name w:val="Datum Zchn"/>
    <w:basedOn w:val="Absatz-Standardschriftart"/>
    <w:link w:val="Datum"/>
    <w:rsid w:val="00B03032"/>
    <w:rPr>
      <w:sz w:val="24"/>
      <w:szCs w:val="24"/>
      <w:lang w:val="en-US"/>
    </w:rPr>
  </w:style>
  <w:style w:type="paragraph" w:customStyle="1" w:styleId="Abstract">
    <w:name w:val="Abstract"/>
    <w:basedOn w:val="Standard"/>
    <w:next w:val="Textkrper"/>
    <w:qFormat/>
    <w:rsid w:val="00B03032"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B03032"/>
  </w:style>
  <w:style w:type="paragraph" w:styleId="Blocktext">
    <w:name w:val="Block Text"/>
    <w:basedOn w:val="Textkrper"/>
    <w:next w:val="Textkrper"/>
    <w:uiPriority w:val="9"/>
    <w:unhideWhenUsed/>
    <w:qFormat/>
    <w:rsid w:val="00B0303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B03032"/>
  </w:style>
  <w:style w:type="character" w:customStyle="1" w:styleId="FunotentextZchn">
    <w:name w:val="Fußnotentext Zchn"/>
    <w:basedOn w:val="Absatz-Standardschriftart"/>
    <w:link w:val="Funotentext"/>
    <w:uiPriority w:val="9"/>
    <w:rsid w:val="00B03032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B03032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rsid w:val="00B0303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B03032"/>
  </w:style>
  <w:style w:type="paragraph" w:styleId="Beschriftung">
    <w:name w:val="caption"/>
    <w:basedOn w:val="Standard"/>
    <w:link w:val="BeschriftungZchn"/>
    <w:rsid w:val="00B03032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B03032"/>
    <w:pPr>
      <w:keepNext/>
    </w:pPr>
  </w:style>
  <w:style w:type="paragraph" w:customStyle="1" w:styleId="ImageCaption">
    <w:name w:val="Image Caption"/>
    <w:basedOn w:val="Beschriftung"/>
    <w:rsid w:val="00B03032"/>
  </w:style>
  <w:style w:type="paragraph" w:customStyle="1" w:styleId="Figure">
    <w:name w:val="Figure"/>
    <w:basedOn w:val="Standard"/>
    <w:rsid w:val="00B03032"/>
  </w:style>
  <w:style w:type="paragraph" w:customStyle="1" w:styleId="CaptionedFigure">
    <w:name w:val="Captioned Figure"/>
    <w:basedOn w:val="Figure"/>
    <w:rsid w:val="00B03032"/>
    <w:pPr>
      <w:keepNext/>
    </w:pPr>
  </w:style>
  <w:style w:type="character" w:customStyle="1" w:styleId="BeschriftungZchn">
    <w:name w:val="Beschriftung Zchn"/>
    <w:basedOn w:val="Absatz-Standardschriftart"/>
    <w:link w:val="Beschriftung"/>
    <w:rsid w:val="00B03032"/>
    <w:rPr>
      <w:i/>
      <w:sz w:val="24"/>
      <w:szCs w:val="24"/>
      <w:lang w:val="en-US"/>
    </w:rPr>
  </w:style>
  <w:style w:type="character" w:customStyle="1" w:styleId="VerbatimChar">
    <w:name w:val="Verbatim Char"/>
    <w:basedOn w:val="BeschriftungZchn"/>
    <w:link w:val="SourceCode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Funotenzeichen">
    <w:name w:val="footnote reference"/>
    <w:basedOn w:val="BeschriftungZchn"/>
    <w:rsid w:val="00B03032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BeschriftungZchn"/>
    <w:rsid w:val="00B03032"/>
    <w:rPr>
      <w:i/>
      <w:color w:val="4472C4" w:themeColor="accent1"/>
      <w:sz w:val="24"/>
      <w:szCs w:val="24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B03032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Standard"/>
    <w:link w:val="VerbatimChar"/>
    <w:rsid w:val="00B03032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B03032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B03032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B03032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B03032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B03032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B03032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B03032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B03032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B03032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B03032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B03032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B03032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B03032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C406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C406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C406A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C406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C406A"/>
    <w:rPr>
      <w:b/>
      <w:bCs/>
      <w:sz w:val="20"/>
      <w:szCs w:val="20"/>
      <w:lang w:val="en-US"/>
    </w:rPr>
  </w:style>
  <w:style w:type="paragraph" w:styleId="berarbeitung">
    <w:name w:val="Revision"/>
    <w:hidden/>
    <w:uiPriority w:val="99"/>
    <w:semiHidden/>
    <w:rsid w:val="006A12B2"/>
    <w:pPr>
      <w:spacing w:after="0" w:line="240" w:lineRule="auto"/>
    </w:pPr>
    <w:rPr>
      <w:sz w:val="24"/>
      <w:szCs w:val="24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2490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24900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4932</Words>
  <Characters>28116</Characters>
  <Application>Microsoft Office Word</Application>
  <DocSecurity>0</DocSecurity>
  <Lines>234</Lines>
  <Paragraphs>6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Haase</dc:creator>
  <cp:keywords/>
  <dc:description/>
  <cp:lastModifiedBy>Kevin Haase</cp:lastModifiedBy>
  <cp:revision>2</cp:revision>
  <dcterms:created xsi:type="dcterms:W3CDTF">2022-01-12T12:51:00Z</dcterms:created>
  <dcterms:modified xsi:type="dcterms:W3CDTF">2022-01-12T15:25:00Z</dcterms:modified>
</cp:coreProperties>
</file>